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E01F9" w14:textId="77777777" w:rsidR="00A626EE" w:rsidRPr="00092D60" w:rsidRDefault="005F0409" w:rsidP="00C43AB8">
      <w:pPr>
        <w:ind w:left="360" w:hanging="360"/>
        <w:jc w:val="center"/>
        <w:rPr>
          <w:snapToGrid w:val="0"/>
        </w:rPr>
      </w:pPr>
      <w:r w:rsidRPr="00092D60">
        <w:rPr>
          <w:snapToGrid w:val="0"/>
        </w:rPr>
        <w:t>4009 Spruce Drive</w:t>
      </w:r>
    </w:p>
    <w:p w14:paraId="224E5337" w14:textId="77777777" w:rsidR="004B28DA" w:rsidRPr="00092D60" w:rsidRDefault="004B28DA" w:rsidP="00C43AB8">
      <w:pPr>
        <w:ind w:left="360" w:hanging="360"/>
        <w:jc w:val="center"/>
      </w:pPr>
      <w:r w:rsidRPr="00092D60">
        <w:rPr>
          <w:snapToGrid w:val="0"/>
        </w:rPr>
        <w:t>Raleigh NC 27612</w:t>
      </w:r>
    </w:p>
    <w:p w14:paraId="31DB1E2E" w14:textId="460F9BC2" w:rsidR="00A626EE" w:rsidRPr="00092D60" w:rsidRDefault="00481711" w:rsidP="00C43AB8">
      <w:pPr>
        <w:ind w:left="360" w:hanging="360"/>
        <w:jc w:val="center"/>
        <w:rPr>
          <w:snapToGrid w:val="0"/>
        </w:rPr>
      </w:pPr>
      <w:r w:rsidRPr="00092D60">
        <w:t>Tel: (9</w:t>
      </w:r>
      <w:r w:rsidR="00DA1641">
        <w:t>84)218-4109</w:t>
      </w:r>
      <w:bookmarkStart w:id="0" w:name="_GoBack"/>
      <w:bookmarkEnd w:id="0"/>
    </w:p>
    <w:p w14:paraId="3E219C4F" w14:textId="77777777" w:rsidR="00624564" w:rsidRPr="00092D60" w:rsidRDefault="004B28DA" w:rsidP="00C43AB8">
      <w:pPr>
        <w:ind w:left="360" w:hanging="360"/>
        <w:jc w:val="center"/>
        <w:rPr>
          <w:snapToGrid w:val="0"/>
          <w:lang w:val="de-DE"/>
        </w:rPr>
      </w:pPr>
      <w:r w:rsidRPr="00092D60">
        <w:rPr>
          <w:snapToGrid w:val="0"/>
          <w:lang w:val="de-DE"/>
        </w:rPr>
        <w:t xml:space="preserve">Email: </w:t>
      </w:r>
      <w:r w:rsidR="00351423" w:rsidRPr="00092D60">
        <w:rPr>
          <w:snapToGrid w:val="0"/>
          <w:lang w:val="de-DE"/>
        </w:rPr>
        <w:t>kitojoseph@gmail.com</w:t>
      </w:r>
    </w:p>
    <w:p w14:paraId="2A76551F" w14:textId="77777777" w:rsidR="00A626EE" w:rsidRPr="00092D60" w:rsidRDefault="00A626EE" w:rsidP="00C43AB8">
      <w:pPr>
        <w:ind w:left="360" w:hanging="360"/>
        <w:jc w:val="center"/>
      </w:pPr>
    </w:p>
    <w:p w14:paraId="18AC589C" w14:textId="77777777" w:rsidR="00A626EE" w:rsidRPr="00092D60" w:rsidRDefault="00A626EE" w:rsidP="00C43A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0C0C0"/>
        <w:ind w:left="360" w:hanging="360"/>
        <w:jc w:val="center"/>
        <w:rPr>
          <w:b/>
        </w:rPr>
      </w:pPr>
      <w:r w:rsidRPr="00092D60">
        <w:rPr>
          <w:b/>
        </w:rPr>
        <w:t>SUMMARY</w:t>
      </w:r>
    </w:p>
    <w:p w14:paraId="26D0240D" w14:textId="77777777" w:rsidR="009C13FD" w:rsidRPr="00092D60" w:rsidRDefault="009C13FD" w:rsidP="00C43AB8">
      <w:pPr>
        <w:ind w:left="360" w:hanging="360"/>
        <w:jc w:val="center"/>
        <w:rPr>
          <w:b/>
          <w:bCs/>
          <w:caps/>
          <w:color w:val="000000"/>
        </w:rPr>
      </w:pPr>
    </w:p>
    <w:p w14:paraId="1A03D639" w14:textId="77777777" w:rsidR="004D1BA6" w:rsidRPr="00092D60" w:rsidRDefault="00FA622C" w:rsidP="00FA622C">
      <w:pPr>
        <w:spacing w:after="120"/>
        <w:rPr>
          <w:i/>
        </w:rPr>
      </w:pPr>
      <w:r w:rsidRPr="00092D60">
        <w:rPr>
          <w:i/>
        </w:rPr>
        <w:t xml:space="preserve"> </w:t>
      </w:r>
      <w:r w:rsidR="004D1BA6" w:rsidRPr="00092D60">
        <w:rPr>
          <w:i/>
        </w:rPr>
        <w:t>"</w:t>
      </w:r>
      <w:r w:rsidRPr="00092D60">
        <w:rPr>
          <w:i/>
        </w:rPr>
        <w:t>Seasoned professional with</w:t>
      </w:r>
      <w:r w:rsidR="004D1BA6" w:rsidRPr="00092D60">
        <w:rPr>
          <w:i/>
        </w:rPr>
        <w:t xml:space="preserve"> ex</w:t>
      </w:r>
      <w:r w:rsidR="00126A0D" w:rsidRPr="00092D60">
        <w:rPr>
          <w:i/>
        </w:rPr>
        <w:t xml:space="preserve">pertise in </w:t>
      </w:r>
      <w:r w:rsidR="004B40BF" w:rsidRPr="00092D60">
        <w:rPr>
          <w:i/>
        </w:rPr>
        <w:t>Networking, S</w:t>
      </w:r>
      <w:r w:rsidR="00126A0D" w:rsidRPr="00092D60">
        <w:rPr>
          <w:i/>
        </w:rPr>
        <w:t>oftware development</w:t>
      </w:r>
      <w:r w:rsidR="004D1BA6" w:rsidRPr="00092D60">
        <w:rPr>
          <w:i/>
        </w:rPr>
        <w:t>,</w:t>
      </w:r>
      <w:r w:rsidRPr="00092D60">
        <w:rPr>
          <w:i/>
        </w:rPr>
        <w:t xml:space="preserve"> </w:t>
      </w:r>
      <w:r w:rsidR="004D1BA6" w:rsidRPr="00092D60">
        <w:rPr>
          <w:i/>
        </w:rPr>
        <w:t>and embedded systems design"</w:t>
      </w:r>
    </w:p>
    <w:p w14:paraId="203E17D5" w14:textId="77777777" w:rsidR="00FA622C" w:rsidRPr="00092D60" w:rsidRDefault="00FA622C" w:rsidP="00C43AB8">
      <w:pPr>
        <w:ind w:left="360" w:hanging="360"/>
        <w:rPr>
          <w:b/>
          <w:smallCaps/>
        </w:rPr>
      </w:pPr>
    </w:p>
    <w:p w14:paraId="09251907" w14:textId="77777777" w:rsidR="0073510D" w:rsidRPr="00092D60" w:rsidRDefault="0073510D" w:rsidP="00C43AB8">
      <w:pPr>
        <w:ind w:left="360" w:hanging="360"/>
        <w:rPr>
          <w:b/>
          <w:smallCaps/>
        </w:rPr>
      </w:pPr>
      <w:r w:rsidRPr="00092D60">
        <w:rPr>
          <w:b/>
          <w:smallCaps/>
        </w:rPr>
        <w:t>Relevant Training/Technology:</w:t>
      </w:r>
    </w:p>
    <w:p w14:paraId="6F3DE26E" w14:textId="77777777" w:rsidR="00201434" w:rsidRPr="00092D60" w:rsidRDefault="00201434" w:rsidP="00C43AB8">
      <w:pPr>
        <w:numPr>
          <w:ilvl w:val="0"/>
          <w:numId w:val="2"/>
        </w:numPr>
        <w:ind w:left="360"/>
      </w:pPr>
      <w:r w:rsidRPr="00092D60">
        <w:t xml:space="preserve">Engineering: Embedded Systems, Networking, </w:t>
      </w:r>
      <w:r w:rsidR="00FA622C" w:rsidRPr="00092D60">
        <w:t xml:space="preserve"> </w:t>
      </w:r>
      <w:r w:rsidRPr="00092D60">
        <w:t>Mech</w:t>
      </w:r>
      <w:r w:rsidR="00FA622C" w:rsidRPr="00092D60">
        <w:t>a</w:t>
      </w:r>
      <w:r w:rsidRPr="00092D60">
        <w:t>tronics</w:t>
      </w:r>
      <w:r w:rsidR="00FA622C" w:rsidRPr="00092D60">
        <w:t>,  Power Systems</w:t>
      </w:r>
    </w:p>
    <w:p w14:paraId="34247B57" w14:textId="77777777" w:rsidR="00DB56FA" w:rsidRPr="00092D60" w:rsidRDefault="00DB56FA" w:rsidP="00C43AB8">
      <w:pPr>
        <w:pStyle w:val="PlainText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 w:rsidRPr="00092D60">
        <w:rPr>
          <w:rFonts w:ascii="Times New Roman" w:hAnsi="Times New Roman"/>
          <w:sz w:val="24"/>
          <w:szCs w:val="24"/>
        </w:rPr>
        <w:t>Networking</w:t>
      </w:r>
      <w:r w:rsidR="006D4976" w:rsidRPr="00092D60">
        <w:rPr>
          <w:rFonts w:ascii="Times New Roman" w:hAnsi="Times New Roman"/>
          <w:sz w:val="24"/>
          <w:szCs w:val="24"/>
        </w:rPr>
        <w:t xml:space="preserve"> Protocols</w:t>
      </w:r>
      <w:r w:rsidRPr="00092D60">
        <w:rPr>
          <w:rFonts w:ascii="Times New Roman" w:hAnsi="Times New Roman"/>
          <w:sz w:val="24"/>
          <w:szCs w:val="24"/>
        </w:rPr>
        <w:t>:</w:t>
      </w:r>
      <w:r w:rsidRPr="00092D60">
        <w:rPr>
          <w:rFonts w:ascii="Times New Roman" w:hAnsi="Times New Roman"/>
          <w:bCs/>
          <w:sz w:val="24"/>
          <w:szCs w:val="24"/>
        </w:rPr>
        <w:t xml:space="preserve"> TCP/IP, UDP</w:t>
      </w:r>
      <w:r w:rsidR="006D4976" w:rsidRPr="00092D60">
        <w:rPr>
          <w:rFonts w:ascii="Times New Roman" w:hAnsi="Times New Roman"/>
          <w:bCs/>
          <w:sz w:val="24"/>
          <w:szCs w:val="24"/>
        </w:rPr>
        <w:t>, WLAN(802.11), VLAN(802.1Q)</w:t>
      </w:r>
      <w:r w:rsidR="00227404" w:rsidRPr="00092D60">
        <w:rPr>
          <w:rFonts w:ascii="Times New Roman" w:hAnsi="Times New Roman"/>
          <w:bCs/>
          <w:sz w:val="24"/>
          <w:szCs w:val="24"/>
        </w:rPr>
        <w:t>, RIP, OSPF</w:t>
      </w:r>
    </w:p>
    <w:p w14:paraId="769C894D" w14:textId="77777777" w:rsidR="0073510D" w:rsidRPr="00092D60" w:rsidRDefault="00B35502" w:rsidP="00C43AB8">
      <w:pPr>
        <w:widowControl w:val="0"/>
        <w:numPr>
          <w:ilvl w:val="0"/>
          <w:numId w:val="2"/>
        </w:numPr>
        <w:tabs>
          <w:tab w:val="left" w:pos="360"/>
        </w:tabs>
        <w:snapToGrid w:val="0"/>
        <w:ind w:left="360"/>
      </w:pPr>
      <w:r w:rsidRPr="00092D60">
        <w:t>Operating Systems:</w:t>
      </w:r>
      <w:r w:rsidR="004D2042" w:rsidRPr="00092D60">
        <w:t xml:space="preserve"> </w:t>
      </w:r>
      <w:r w:rsidR="0073510D" w:rsidRPr="00092D60">
        <w:t xml:space="preserve">Windows </w:t>
      </w:r>
      <w:r w:rsidR="00227404" w:rsidRPr="00092D60">
        <w:t>NT/</w:t>
      </w:r>
      <w:r w:rsidR="0073510D" w:rsidRPr="00092D60">
        <w:t>XP</w:t>
      </w:r>
      <w:r w:rsidR="00227404" w:rsidRPr="00092D60">
        <w:t>/Vista/7</w:t>
      </w:r>
      <w:r w:rsidR="0073510D" w:rsidRPr="00092D60">
        <w:t>, Unix</w:t>
      </w:r>
      <w:r w:rsidR="004D1BA6" w:rsidRPr="00092D60">
        <w:t>/Linux</w:t>
      </w:r>
      <w:r w:rsidR="0073510D" w:rsidRPr="00092D60">
        <w:t xml:space="preserve"> and Solaris</w:t>
      </w:r>
      <w:r w:rsidR="00A40AFA" w:rsidRPr="00092D60">
        <w:t>, Cisco IOS</w:t>
      </w:r>
    </w:p>
    <w:p w14:paraId="6E4C40DC" w14:textId="77777777" w:rsidR="0073510D" w:rsidRPr="00092D60" w:rsidRDefault="00E26222" w:rsidP="00C43AB8">
      <w:pPr>
        <w:widowControl w:val="0"/>
        <w:numPr>
          <w:ilvl w:val="0"/>
          <w:numId w:val="2"/>
        </w:numPr>
        <w:tabs>
          <w:tab w:val="left" w:pos="360"/>
        </w:tabs>
        <w:snapToGrid w:val="0"/>
        <w:ind w:left="360"/>
      </w:pPr>
      <w:r w:rsidRPr="00092D60">
        <w:t>L</w:t>
      </w:r>
      <w:r w:rsidR="00B35502" w:rsidRPr="00092D60">
        <w:t>anguages:</w:t>
      </w:r>
      <w:r w:rsidR="004B40BF" w:rsidRPr="00092D60">
        <w:t xml:space="preserve"> </w:t>
      </w:r>
      <w:r w:rsidR="00077C8B" w:rsidRPr="00092D60">
        <w:t>C/C++,</w:t>
      </w:r>
      <w:r w:rsidR="00E34604" w:rsidRPr="00092D60">
        <w:t xml:space="preserve"> </w:t>
      </w:r>
      <w:r w:rsidR="0073510D" w:rsidRPr="00092D60">
        <w:t xml:space="preserve">C#, </w:t>
      </w:r>
      <w:r w:rsidR="00E34604" w:rsidRPr="00092D60">
        <w:t xml:space="preserve"> </w:t>
      </w:r>
      <w:r w:rsidR="00905243" w:rsidRPr="00092D60">
        <w:t>Java,</w:t>
      </w:r>
      <w:r w:rsidR="00B17751" w:rsidRPr="00092D60">
        <w:t xml:space="preserve"> </w:t>
      </w:r>
      <w:r w:rsidR="00FA622C" w:rsidRPr="00092D60">
        <w:t>Python</w:t>
      </w:r>
      <w:r w:rsidR="00B17751" w:rsidRPr="00092D60">
        <w:t>,</w:t>
      </w:r>
      <w:r w:rsidR="00201434" w:rsidRPr="00092D60">
        <w:t xml:space="preserve"> </w:t>
      </w:r>
      <w:r w:rsidR="00077C8B" w:rsidRPr="00092D60">
        <w:t>Perl, PHP</w:t>
      </w:r>
      <w:r w:rsidR="0059334D" w:rsidRPr="00092D60">
        <w:t>,</w:t>
      </w:r>
      <w:r w:rsidR="00077C8B" w:rsidRPr="00092D60">
        <w:t xml:space="preserve"> </w:t>
      </w:r>
      <w:r w:rsidR="00E97CC8" w:rsidRPr="00092D60">
        <w:t>.NET, XML, HTML,</w:t>
      </w:r>
      <w:r w:rsidR="006F117C" w:rsidRPr="00092D60">
        <w:t xml:space="preserve"> Assembly</w:t>
      </w:r>
    </w:p>
    <w:p w14:paraId="7E613BB8" w14:textId="77777777" w:rsidR="0073510D" w:rsidRPr="00092D60" w:rsidRDefault="004B40BF" w:rsidP="00C43AB8">
      <w:pPr>
        <w:numPr>
          <w:ilvl w:val="0"/>
          <w:numId w:val="2"/>
        </w:numPr>
        <w:ind w:left="360"/>
      </w:pPr>
      <w:r w:rsidRPr="00092D60">
        <w:t xml:space="preserve">Database: </w:t>
      </w:r>
      <w:r w:rsidR="00E4710F" w:rsidRPr="00092D60">
        <w:t>MySQL</w:t>
      </w:r>
      <w:r w:rsidR="0073510D" w:rsidRPr="00092D60">
        <w:t>, Oracle, Access</w:t>
      </w:r>
    </w:p>
    <w:p w14:paraId="733CEF29" w14:textId="77777777" w:rsidR="004F0717" w:rsidRPr="00092D60" w:rsidRDefault="004B40BF" w:rsidP="00C43AB8">
      <w:pPr>
        <w:pStyle w:val="PlainText"/>
        <w:numPr>
          <w:ilvl w:val="0"/>
          <w:numId w:val="2"/>
        </w:numPr>
        <w:ind w:left="360"/>
        <w:rPr>
          <w:rFonts w:ascii="Times New Roman" w:hAnsi="Times New Roman"/>
          <w:sz w:val="24"/>
          <w:szCs w:val="24"/>
        </w:rPr>
      </w:pPr>
      <w:r w:rsidRPr="00092D60">
        <w:rPr>
          <w:rFonts w:ascii="Times New Roman" w:hAnsi="Times New Roman"/>
          <w:bCs/>
          <w:sz w:val="24"/>
          <w:szCs w:val="24"/>
        </w:rPr>
        <w:t xml:space="preserve">Applications/Tools: </w:t>
      </w:r>
      <w:r w:rsidR="004F0717" w:rsidRPr="00092D60">
        <w:rPr>
          <w:rFonts w:ascii="Times New Roman" w:hAnsi="Times New Roman"/>
          <w:bCs/>
          <w:sz w:val="24"/>
          <w:szCs w:val="24"/>
        </w:rPr>
        <w:t>Matlab</w:t>
      </w:r>
      <w:r w:rsidR="001B2D37" w:rsidRPr="00092D60">
        <w:rPr>
          <w:rFonts w:ascii="Times New Roman" w:hAnsi="Times New Roman"/>
          <w:bCs/>
          <w:sz w:val="24"/>
          <w:szCs w:val="24"/>
        </w:rPr>
        <w:t>/Maple</w:t>
      </w:r>
      <w:r w:rsidR="004F0717" w:rsidRPr="00092D60">
        <w:rPr>
          <w:rFonts w:ascii="Times New Roman" w:hAnsi="Times New Roman"/>
          <w:bCs/>
          <w:sz w:val="24"/>
          <w:szCs w:val="24"/>
        </w:rPr>
        <w:t xml:space="preserve">, </w:t>
      </w:r>
      <w:r w:rsidR="00185567" w:rsidRPr="00092D60">
        <w:rPr>
          <w:rFonts w:ascii="Times New Roman" w:hAnsi="Times New Roman"/>
          <w:bCs/>
          <w:sz w:val="24"/>
          <w:szCs w:val="24"/>
        </w:rPr>
        <w:t>PSpice</w:t>
      </w:r>
      <w:r w:rsidR="006E6B04" w:rsidRPr="00092D60">
        <w:rPr>
          <w:rFonts w:ascii="Times New Roman" w:hAnsi="Times New Roman"/>
          <w:bCs/>
          <w:sz w:val="24"/>
          <w:szCs w:val="24"/>
        </w:rPr>
        <w:t>, Apache, Ms Studio, Netbeans/Eclipse</w:t>
      </w:r>
    </w:p>
    <w:p w14:paraId="03AFF8B3" w14:textId="77777777" w:rsidR="0073510D" w:rsidRPr="00092D60" w:rsidRDefault="0073510D" w:rsidP="00C43AB8">
      <w:pPr>
        <w:numPr>
          <w:ilvl w:val="0"/>
          <w:numId w:val="2"/>
        </w:numPr>
        <w:ind w:left="360"/>
      </w:pPr>
      <w:r w:rsidRPr="00092D60">
        <w:t xml:space="preserve">Communication &amp; Presentation: </w:t>
      </w:r>
      <w:r w:rsidR="004B40BF" w:rsidRPr="00092D60">
        <w:t>Microsoft</w:t>
      </w:r>
      <w:r w:rsidR="005E7880" w:rsidRPr="00092D60">
        <w:t xml:space="preserve"> Office</w:t>
      </w:r>
      <w:r w:rsidR="00E124FA" w:rsidRPr="00092D60">
        <w:t xml:space="preserve"> Business </w:t>
      </w:r>
      <w:r w:rsidR="005E7880" w:rsidRPr="00092D60">
        <w:t>Suite, Visio</w:t>
      </w:r>
    </w:p>
    <w:p w14:paraId="10E4A7CC" w14:textId="77777777" w:rsidR="00143534" w:rsidRPr="00092D60" w:rsidRDefault="00143534" w:rsidP="00C43AB8">
      <w:pPr>
        <w:ind w:left="360" w:hanging="360"/>
      </w:pPr>
    </w:p>
    <w:p w14:paraId="2F05FC80" w14:textId="77777777" w:rsidR="0073510D" w:rsidRPr="00092D60" w:rsidRDefault="0073510D" w:rsidP="00C43A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0C0C0"/>
        <w:ind w:left="360" w:hanging="360"/>
        <w:jc w:val="center"/>
        <w:rPr>
          <w:b/>
        </w:rPr>
      </w:pPr>
      <w:r w:rsidRPr="00092D60">
        <w:rPr>
          <w:b/>
        </w:rPr>
        <w:t>PROFESSIONAL EXPERIENCE</w:t>
      </w:r>
    </w:p>
    <w:p w14:paraId="13B4879B" w14:textId="77777777" w:rsidR="00945138" w:rsidRPr="00092D60" w:rsidRDefault="00945138" w:rsidP="00945138">
      <w:pPr>
        <w:spacing w:after="120"/>
        <w:ind w:left="360" w:hanging="360"/>
        <w:rPr>
          <w:b/>
          <w:smallCaps/>
          <w:lang w:val="fr-FR"/>
        </w:rPr>
      </w:pPr>
    </w:p>
    <w:p w14:paraId="0FC2F544" w14:textId="77777777" w:rsidR="00E22DFF" w:rsidRPr="00092D60" w:rsidRDefault="00E22DFF" w:rsidP="00945138">
      <w:pPr>
        <w:spacing w:after="120"/>
        <w:ind w:left="360" w:hanging="360"/>
        <w:rPr>
          <w:b/>
          <w:smallCaps/>
          <w:lang w:val="fr-FR"/>
        </w:rPr>
      </w:pPr>
      <w:r w:rsidRPr="00092D60">
        <w:rPr>
          <w:b/>
          <w:smallCaps/>
          <w:lang w:val="fr-FR"/>
        </w:rPr>
        <w:t>Elster Solutions Raleigh,NC                                                                                               2011-2012</w:t>
      </w:r>
    </w:p>
    <w:p w14:paraId="4547EEC5" w14:textId="77777777" w:rsidR="00092D60" w:rsidRPr="00092D60" w:rsidRDefault="00092D60" w:rsidP="00945138">
      <w:pPr>
        <w:spacing w:after="120"/>
        <w:ind w:left="360" w:hanging="360"/>
        <w:rPr>
          <w:b/>
          <w:smallCaps/>
          <w:u w:val="single"/>
          <w:lang w:val="fr-FR"/>
        </w:rPr>
      </w:pPr>
      <w:r>
        <w:rPr>
          <w:b/>
          <w:smallCaps/>
          <w:u w:val="single"/>
          <w:lang w:val="fr-FR"/>
        </w:rPr>
        <w:t>Test Engineer</w:t>
      </w:r>
    </w:p>
    <w:p w14:paraId="739FD6D4" w14:textId="77777777" w:rsidR="00E22DFF" w:rsidRPr="00092D60" w:rsidRDefault="00E22DFF" w:rsidP="00E22DFF">
      <w:pPr>
        <w:pStyle w:val="ListParagraph"/>
        <w:numPr>
          <w:ilvl w:val="0"/>
          <w:numId w:val="10"/>
        </w:numPr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  <w:r w:rsidRPr="00092D60">
        <w:rPr>
          <w:rFonts w:ascii="Times New Roman" w:hAnsi="Times New Roman"/>
        </w:rPr>
        <w:t>Contribute to the development of project goals and schedules.</w:t>
      </w:r>
    </w:p>
    <w:p w14:paraId="560165FF" w14:textId="77777777" w:rsidR="00E22DFF" w:rsidRPr="00092D60" w:rsidRDefault="00E22DFF" w:rsidP="00E22DFF">
      <w:pPr>
        <w:pStyle w:val="ListParagraph"/>
        <w:numPr>
          <w:ilvl w:val="0"/>
          <w:numId w:val="10"/>
        </w:numPr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  <w:r w:rsidRPr="00092D60">
        <w:rPr>
          <w:rFonts w:ascii="Times New Roman" w:hAnsi="Times New Roman"/>
        </w:rPr>
        <w:t>Independently write, execute, and maintain manual and automated test scripts.</w:t>
      </w:r>
    </w:p>
    <w:p w14:paraId="0EB2BF88" w14:textId="77777777" w:rsidR="00E22DFF" w:rsidRPr="00092D60" w:rsidRDefault="00E22DFF" w:rsidP="00E22DFF">
      <w:pPr>
        <w:pStyle w:val="ListParagraph"/>
        <w:numPr>
          <w:ilvl w:val="0"/>
          <w:numId w:val="10"/>
        </w:numPr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  <w:r w:rsidRPr="00092D60">
        <w:rPr>
          <w:rFonts w:ascii="Times New Roman" w:hAnsi="Times New Roman"/>
        </w:rPr>
        <w:t>Work with developers to debug test failures and create defect reports.</w:t>
      </w:r>
    </w:p>
    <w:p w14:paraId="7A6A7A5A" w14:textId="77777777" w:rsidR="00E22DFF" w:rsidRPr="00092D60" w:rsidRDefault="00E22DFF" w:rsidP="00E22DFF">
      <w:pPr>
        <w:pStyle w:val="ListParagraph"/>
        <w:numPr>
          <w:ilvl w:val="0"/>
          <w:numId w:val="10"/>
        </w:numPr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  <w:r w:rsidRPr="00092D60">
        <w:rPr>
          <w:rFonts w:ascii="Times New Roman" w:hAnsi="Times New Roman"/>
        </w:rPr>
        <w:t>Ana</w:t>
      </w:r>
      <w:r w:rsidR="005D4B6B">
        <w:rPr>
          <w:rFonts w:ascii="Times New Roman" w:hAnsi="Times New Roman"/>
        </w:rPr>
        <w:t>lyze, document, and keep track o</w:t>
      </w:r>
      <w:r w:rsidRPr="00092D60">
        <w:rPr>
          <w:rFonts w:ascii="Times New Roman" w:hAnsi="Times New Roman"/>
        </w:rPr>
        <w:t>f test results.</w:t>
      </w:r>
    </w:p>
    <w:p w14:paraId="61E4C681" w14:textId="77777777" w:rsidR="00E22DFF" w:rsidRPr="00092D60" w:rsidRDefault="00E22DFF" w:rsidP="00E22DFF">
      <w:pPr>
        <w:pStyle w:val="ListParagraph"/>
        <w:numPr>
          <w:ilvl w:val="0"/>
          <w:numId w:val="10"/>
        </w:numPr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  <w:r w:rsidRPr="00092D60">
        <w:rPr>
          <w:rFonts w:ascii="Times New Roman" w:hAnsi="Times New Roman"/>
        </w:rPr>
        <w:t>Proactively identify obstacles that can impact schedule.</w:t>
      </w:r>
    </w:p>
    <w:p w14:paraId="20A02DCA" w14:textId="77777777" w:rsidR="00E22DFF" w:rsidRPr="00092D60" w:rsidRDefault="00E22DFF" w:rsidP="00E22DFF">
      <w:pPr>
        <w:pStyle w:val="ListParagraph"/>
        <w:spacing w:after="120"/>
        <w:ind w:left="360"/>
        <w:rPr>
          <w:rFonts w:ascii="Times New Roman" w:hAnsi="Times New Roman"/>
          <w:b/>
          <w:smallCaps/>
          <w:sz w:val="24"/>
          <w:szCs w:val="24"/>
          <w:lang w:val="fr-FR"/>
        </w:rPr>
      </w:pPr>
    </w:p>
    <w:p w14:paraId="3C095994" w14:textId="77777777" w:rsidR="00945138" w:rsidRPr="00092D60" w:rsidRDefault="00945138" w:rsidP="00945138">
      <w:pPr>
        <w:spacing w:after="120"/>
        <w:ind w:left="360" w:hanging="360"/>
        <w:rPr>
          <w:b/>
          <w:smallCaps/>
          <w:lang w:val="fr-FR"/>
        </w:rPr>
      </w:pPr>
      <w:r w:rsidRPr="00092D60">
        <w:rPr>
          <w:b/>
          <w:smallCaps/>
          <w:lang w:val="fr-FR"/>
        </w:rPr>
        <w:t xml:space="preserve">I BM  (Contractor  </w:t>
      </w:r>
      <w:r w:rsidRPr="00092D60">
        <w:rPr>
          <w:b/>
          <w:lang w:val="fr-FR"/>
        </w:rPr>
        <w:t>with</w:t>
      </w:r>
      <w:r w:rsidRPr="00092D60">
        <w:rPr>
          <w:b/>
          <w:smallCaps/>
          <w:lang w:val="fr-FR"/>
        </w:rPr>
        <w:t xml:space="preserve">  CTG)</w:t>
      </w:r>
      <w:r w:rsidRPr="00092D60">
        <w:rPr>
          <w:lang w:val="fr-FR"/>
        </w:rPr>
        <w:t xml:space="preserve"> </w:t>
      </w:r>
      <w:r w:rsidRPr="00092D60">
        <w:rPr>
          <w:b/>
        </w:rPr>
        <w:t xml:space="preserve">Raleigh, NC                            </w:t>
      </w:r>
      <w:r w:rsidR="00FA622C" w:rsidRPr="00092D60">
        <w:rPr>
          <w:b/>
        </w:rPr>
        <w:t xml:space="preserve">                         </w:t>
      </w:r>
      <w:r w:rsidRPr="00092D60">
        <w:rPr>
          <w:b/>
        </w:rPr>
        <w:t xml:space="preserve"> 2010-</w:t>
      </w:r>
      <w:r w:rsidR="00F639DD" w:rsidRPr="00092D60">
        <w:rPr>
          <w:b/>
        </w:rPr>
        <w:t>2011</w:t>
      </w:r>
    </w:p>
    <w:p w14:paraId="4DBE4946" w14:textId="77777777" w:rsidR="00945138" w:rsidRPr="00092D60" w:rsidRDefault="00945138" w:rsidP="00945138">
      <w:pPr>
        <w:spacing w:after="120"/>
        <w:ind w:left="360" w:hanging="360"/>
        <w:rPr>
          <w:b/>
          <w:u w:val="single"/>
          <w:lang w:val="fr-FR"/>
        </w:rPr>
      </w:pPr>
      <w:r w:rsidRPr="00092D60">
        <w:rPr>
          <w:b/>
          <w:u w:val="single"/>
          <w:lang w:val="fr-FR"/>
        </w:rPr>
        <w:t xml:space="preserve">Hardware Test Engineer </w:t>
      </w:r>
    </w:p>
    <w:p w14:paraId="180DD959" w14:textId="77777777" w:rsidR="005621FB" w:rsidRPr="00092D60" w:rsidRDefault="008A41D2" w:rsidP="00945138">
      <w:pPr>
        <w:numPr>
          <w:ilvl w:val="0"/>
          <w:numId w:val="9"/>
        </w:numPr>
        <w:spacing w:after="120"/>
      </w:pPr>
      <w:r w:rsidRPr="00092D60">
        <w:t>Execute</w:t>
      </w:r>
      <w:r w:rsidR="00C13016" w:rsidRPr="00092D60">
        <w:t xml:space="preserve"> </w:t>
      </w:r>
      <w:r w:rsidRPr="00092D60">
        <w:t xml:space="preserve">and maintain </w:t>
      </w:r>
      <w:r w:rsidR="00C13016" w:rsidRPr="00092D60">
        <w:t xml:space="preserve">manual </w:t>
      </w:r>
      <w:r w:rsidR="00C43AB8" w:rsidRPr="00092D60">
        <w:t>and automated test</w:t>
      </w:r>
      <w:r w:rsidR="00945138" w:rsidRPr="00092D60">
        <w:t>s</w:t>
      </w:r>
      <w:r w:rsidR="00C43AB8" w:rsidRPr="00092D60">
        <w:t xml:space="preserve"> for IBM System </w:t>
      </w:r>
      <w:r w:rsidRPr="00092D60">
        <w:t xml:space="preserve">X </w:t>
      </w:r>
      <w:r w:rsidR="00D01132" w:rsidRPr="00092D60">
        <w:t>servers</w:t>
      </w:r>
    </w:p>
    <w:p w14:paraId="6657F9C8" w14:textId="77777777" w:rsidR="005A0EC6" w:rsidRPr="00092D60" w:rsidRDefault="00945138" w:rsidP="00945138">
      <w:pPr>
        <w:numPr>
          <w:ilvl w:val="0"/>
          <w:numId w:val="3"/>
        </w:numPr>
        <w:spacing w:after="120"/>
      </w:pPr>
      <w:r w:rsidRPr="00092D60">
        <w:t>Install</w:t>
      </w:r>
      <w:r w:rsidR="00C13016" w:rsidRPr="00092D60">
        <w:t xml:space="preserve"> </w:t>
      </w:r>
      <w:r w:rsidRPr="00092D60">
        <w:t>Windows, Linux, and VM</w:t>
      </w:r>
      <w:r w:rsidR="00D01132" w:rsidRPr="00092D60">
        <w:t>ware operating systems</w:t>
      </w:r>
      <w:r w:rsidR="008A41D2" w:rsidRPr="00092D60">
        <w:t>.</w:t>
      </w:r>
    </w:p>
    <w:p w14:paraId="58164E50" w14:textId="77777777" w:rsidR="00211793" w:rsidRPr="00092D60" w:rsidRDefault="008A41D2" w:rsidP="00945138">
      <w:pPr>
        <w:numPr>
          <w:ilvl w:val="0"/>
          <w:numId w:val="3"/>
        </w:numPr>
        <w:spacing w:after="120"/>
      </w:pPr>
      <w:r w:rsidRPr="00092D60">
        <w:t>First level troubleshooting, tracking and verification of</w:t>
      </w:r>
      <w:r w:rsidR="00351423" w:rsidRPr="00092D60">
        <w:t xml:space="preserve"> hardware and software</w:t>
      </w:r>
      <w:r w:rsidR="00D01132" w:rsidRPr="00092D60">
        <w:t xml:space="preserve"> defects</w:t>
      </w:r>
    </w:p>
    <w:p w14:paraId="6AC7390A" w14:textId="77777777" w:rsidR="001F4104" w:rsidRPr="00092D60" w:rsidRDefault="001F4104" w:rsidP="00945138">
      <w:pPr>
        <w:numPr>
          <w:ilvl w:val="0"/>
          <w:numId w:val="3"/>
        </w:numPr>
        <w:spacing w:after="120"/>
      </w:pPr>
      <w:r w:rsidRPr="00092D60">
        <w:t xml:space="preserve">Identify risks to testing schedule and recommend strategies to address them </w:t>
      </w:r>
    </w:p>
    <w:p w14:paraId="77E416A3" w14:textId="77777777" w:rsidR="008A41D2" w:rsidRPr="00092D60" w:rsidRDefault="001F4104" w:rsidP="00945138">
      <w:pPr>
        <w:numPr>
          <w:ilvl w:val="0"/>
          <w:numId w:val="3"/>
        </w:numPr>
        <w:spacing w:after="120" w:line="270" w:lineRule="atLeast"/>
        <w:jc w:val="both"/>
        <w:rPr>
          <w:color w:val="000000"/>
        </w:rPr>
      </w:pPr>
      <w:r w:rsidRPr="00092D60">
        <w:rPr>
          <w:color w:val="000000"/>
        </w:rPr>
        <w:t>Actively p</w:t>
      </w:r>
      <w:r w:rsidR="008A41D2" w:rsidRPr="00092D60">
        <w:rPr>
          <w:color w:val="000000"/>
        </w:rPr>
        <w:t xml:space="preserve">articipated in the </w:t>
      </w:r>
      <w:r w:rsidR="00945138" w:rsidRPr="00092D60">
        <w:rPr>
          <w:color w:val="000000"/>
        </w:rPr>
        <w:t>SW development process: Coordinated with the har</w:t>
      </w:r>
      <w:r w:rsidR="00036ED5" w:rsidRPr="00092D60">
        <w:rPr>
          <w:color w:val="000000"/>
        </w:rPr>
        <w:t>dware and software engineers to</w:t>
      </w:r>
      <w:r w:rsidR="00945138" w:rsidRPr="00092D60">
        <w:rPr>
          <w:color w:val="000000"/>
        </w:rPr>
        <w:t xml:space="preserve"> en</w:t>
      </w:r>
      <w:r w:rsidR="008A41D2" w:rsidRPr="00092D60">
        <w:rPr>
          <w:color w:val="000000"/>
        </w:rPr>
        <w:t>sured</w:t>
      </w:r>
      <w:r w:rsidR="00945138" w:rsidRPr="00092D60">
        <w:rPr>
          <w:color w:val="000000"/>
        </w:rPr>
        <w:t xml:space="preserve"> test processes and documentation were updated</w:t>
      </w:r>
      <w:r w:rsidR="008A41D2" w:rsidRPr="00092D60">
        <w:rPr>
          <w:color w:val="000000"/>
        </w:rPr>
        <w:t xml:space="preserve"> accordingly. </w:t>
      </w:r>
    </w:p>
    <w:p w14:paraId="04455B89" w14:textId="77777777" w:rsidR="005A0EC6" w:rsidRPr="00092D60" w:rsidRDefault="005A0EC6" w:rsidP="00C43AB8">
      <w:pPr>
        <w:spacing w:after="120"/>
        <w:ind w:left="360" w:hanging="360"/>
      </w:pPr>
    </w:p>
    <w:p w14:paraId="73D55508" w14:textId="77777777" w:rsidR="0093241F" w:rsidRPr="00092D60" w:rsidRDefault="0093241F" w:rsidP="00C43AB8">
      <w:pPr>
        <w:spacing w:after="120"/>
        <w:ind w:left="360" w:hanging="360"/>
        <w:rPr>
          <w:b/>
        </w:rPr>
      </w:pPr>
      <w:r w:rsidRPr="00092D60">
        <w:rPr>
          <w:b/>
          <w:smallCaps/>
          <w:lang w:val="fr-FR"/>
        </w:rPr>
        <w:lastRenderedPageBreak/>
        <w:t xml:space="preserve">Talari </w:t>
      </w:r>
      <w:r w:rsidR="006177D8" w:rsidRPr="00092D60">
        <w:rPr>
          <w:b/>
          <w:smallCaps/>
          <w:lang w:val="fr-FR"/>
        </w:rPr>
        <w:t xml:space="preserve"> Networks </w:t>
      </w:r>
      <w:r w:rsidRPr="00092D60">
        <w:rPr>
          <w:b/>
          <w:smallCaps/>
          <w:lang w:val="fr-FR"/>
        </w:rPr>
        <w:t>Inc.</w:t>
      </w:r>
      <w:r w:rsidRPr="00092D60">
        <w:rPr>
          <w:lang w:val="fr-FR"/>
        </w:rPr>
        <w:t xml:space="preserve"> </w:t>
      </w:r>
      <w:r w:rsidRPr="00092D60">
        <w:rPr>
          <w:b/>
        </w:rPr>
        <w:t>Raleigh, NC</w:t>
      </w:r>
    </w:p>
    <w:p w14:paraId="5A2C11EF" w14:textId="77777777" w:rsidR="0093241F" w:rsidRPr="00092D60" w:rsidRDefault="0093241F" w:rsidP="00C43AB8">
      <w:pPr>
        <w:spacing w:after="120"/>
        <w:ind w:left="360" w:hanging="360"/>
        <w:rPr>
          <w:b/>
        </w:rPr>
      </w:pPr>
      <w:r w:rsidRPr="00092D60">
        <w:rPr>
          <w:b/>
          <w:u w:val="single"/>
        </w:rPr>
        <w:t>Software Engineer</w:t>
      </w:r>
      <w:r w:rsidRPr="00092D60">
        <w:rPr>
          <w:b/>
        </w:rPr>
        <w:t xml:space="preserve"> </w:t>
      </w:r>
      <w:r w:rsidRPr="00092D60">
        <w:tab/>
      </w:r>
      <w:r w:rsidRPr="00092D60">
        <w:tab/>
      </w:r>
      <w:r w:rsidRPr="00092D60">
        <w:tab/>
      </w:r>
      <w:r w:rsidRPr="00092D60">
        <w:tab/>
      </w:r>
      <w:r w:rsidRPr="00092D60">
        <w:tab/>
      </w:r>
      <w:r w:rsidRPr="00092D60">
        <w:tab/>
      </w:r>
      <w:r w:rsidRPr="00092D60">
        <w:tab/>
      </w:r>
      <w:r w:rsidR="004B40BF" w:rsidRPr="00092D60">
        <w:tab/>
      </w:r>
      <w:r w:rsidR="004B40BF" w:rsidRPr="00092D60">
        <w:tab/>
      </w:r>
      <w:r w:rsidRPr="00092D60">
        <w:rPr>
          <w:b/>
        </w:rPr>
        <w:t>2009-2010</w:t>
      </w:r>
    </w:p>
    <w:p w14:paraId="67B8EBBE" w14:textId="77777777" w:rsidR="004D0EC0" w:rsidRPr="00092D60" w:rsidRDefault="004D0EC0" w:rsidP="00C43AB8">
      <w:pPr>
        <w:numPr>
          <w:ilvl w:val="0"/>
          <w:numId w:val="3"/>
        </w:numPr>
        <w:spacing w:after="120"/>
      </w:pPr>
      <w:r w:rsidRPr="00092D60">
        <w:t>Setup and tested virtual environments</w:t>
      </w:r>
      <w:r w:rsidR="0059334D" w:rsidRPr="00092D60">
        <w:t xml:space="preserve"> to</w:t>
      </w:r>
      <w:r w:rsidR="00351423" w:rsidRPr="00092D60">
        <w:t xml:space="preserve"> help</w:t>
      </w:r>
      <w:r w:rsidRPr="00092D60">
        <w:t xml:space="preserve"> standardize software build processes</w:t>
      </w:r>
    </w:p>
    <w:p w14:paraId="3C38C3C5" w14:textId="77777777" w:rsidR="00991395" w:rsidRPr="00092D60" w:rsidRDefault="004D0EC0" w:rsidP="00C43AB8">
      <w:pPr>
        <w:numPr>
          <w:ilvl w:val="0"/>
          <w:numId w:val="3"/>
        </w:numPr>
        <w:spacing w:after="120"/>
      </w:pPr>
      <w:r w:rsidRPr="00092D60">
        <w:t>Unix/Linux system programming with focus on  inter-process communication</w:t>
      </w:r>
    </w:p>
    <w:p w14:paraId="68BB3E0C" w14:textId="77777777" w:rsidR="006177D8" w:rsidRPr="00092D60" w:rsidRDefault="007062D9" w:rsidP="00C43AB8">
      <w:pPr>
        <w:numPr>
          <w:ilvl w:val="0"/>
          <w:numId w:val="3"/>
        </w:numPr>
        <w:spacing w:after="120"/>
      </w:pPr>
      <w:r w:rsidRPr="00092D60">
        <w:t>Developed network application</w:t>
      </w:r>
      <w:r w:rsidR="002F63D6" w:rsidRPr="00092D60">
        <w:t>s</w:t>
      </w:r>
      <w:r w:rsidRPr="00092D60">
        <w:t xml:space="preserve"> </w:t>
      </w:r>
      <w:r w:rsidR="002F63D6" w:rsidRPr="00092D60">
        <w:t>implementing</w:t>
      </w:r>
      <w:r w:rsidRPr="00092D60">
        <w:t xml:space="preserve"> TCP/IP,</w:t>
      </w:r>
      <w:r w:rsidR="00E317E3" w:rsidRPr="00092D60">
        <w:t xml:space="preserve"> UDP</w:t>
      </w:r>
      <w:r w:rsidR="002F63D6" w:rsidRPr="00092D60">
        <w:t>,</w:t>
      </w:r>
      <w:r w:rsidRPr="00092D60">
        <w:t xml:space="preserve"> Ethernet, L2/L3</w:t>
      </w:r>
      <w:r w:rsidR="00C7770D" w:rsidRPr="00092D60">
        <w:t xml:space="preserve"> </w:t>
      </w:r>
      <w:r w:rsidR="002F63D6" w:rsidRPr="00092D60">
        <w:t>protocols</w:t>
      </w:r>
    </w:p>
    <w:p w14:paraId="72483842" w14:textId="77777777" w:rsidR="00432E99" w:rsidRPr="00092D60" w:rsidRDefault="00432E99" w:rsidP="00C43AB8">
      <w:pPr>
        <w:numPr>
          <w:ilvl w:val="0"/>
          <w:numId w:val="3"/>
        </w:numPr>
        <w:spacing w:after="120"/>
      </w:pPr>
      <w:r w:rsidRPr="00092D60">
        <w:t>Developed software to use AAA protocol to authenticate users via Tacacts+ and Radius</w:t>
      </w:r>
    </w:p>
    <w:p w14:paraId="57A33D60" w14:textId="77777777" w:rsidR="006177D8" w:rsidRPr="00092D60" w:rsidRDefault="00C7770D" w:rsidP="00C43AB8">
      <w:pPr>
        <w:numPr>
          <w:ilvl w:val="0"/>
          <w:numId w:val="3"/>
        </w:numPr>
        <w:spacing w:after="120"/>
      </w:pPr>
      <w:r w:rsidRPr="00092D60">
        <w:t xml:space="preserve">Created </w:t>
      </w:r>
      <w:r w:rsidR="002F63D6" w:rsidRPr="00092D60">
        <w:t>script</w:t>
      </w:r>
      <w:r w:rsidRPr="00092D60">
        <w:t>s and shells</w:t>
      </w:r>
      <w:r w:rsidR="002F63D6" w:rsidRPr="00092D60">
        <w:t xml:space="preserve"> </w:t>
      </w:r>
      <w:r w:rsidRPr="00092D60">
        <w:t xml:space="preserve">to help automate quality assurance </w:t>
      </w:r>
      <w:r w:rsidR="002F63D6" w:rsidRPr="00092D60">
        <w:t>testing</w:t>
      </w:r>
      <w:r w:rsidRPr="00092D60">
        <w:t>.</w:t>
      </w:r>
    </w:p>
    <w:p w14:paraId="2C768064" w14:textId="77777777" w:rsidR="001F0818" w:rsidRPr="00092D60" w:rsidRDefault="001F0818" w:rsidP="00C43AB8">
      <w:pPr>
        <w:numPr>
          <w:ilvl w:val="0"/>
          <w:numId w:val="3"/>
        </w:numPr>
        <w:spacing w:after="120"/>
      </w:pPr>
      <w:r w:rsidRPr="00092D60">
        <w:t>Used POSIX threads to the develop multithreaded test benches</w:t>
      </w:r>
      <w:r w:rsidR="00C35BDB" w:rsidRPr="00092D60">
        <w:t xml:space="preserve"> and</w:t>
      </w:r>
      <w:r w:rsidRPr="00092D60">
        <w:t xml:space="preserve"> applications</w:t>
      </w:r>
    </w:p>
    <w:p w14:paraId="5928411C" w14:textId="77777777" w:rsidR="00C7770D" w:rsidRPr="00092D60" w:rsidRDefault="00C7770D" w:rsidP="00C43AB8">
      <w:pPr>
        <w:numPr>
          <w:ilvl w:val="0"/>
          <w:numId w:val="3"/>
        </w:numPr>
        <w:spacing w:after="120"/>
      </w:pPr>
      <w:r w:rsidRPr="00092D60">
        <w:t>Contributed</w:t>
      </w:r>
      <w:r w:rsidR="00C43AB8" w:rsidRPr="00092D60">
        <w:t xml:space="preserve"> to the product requirements, </w:t>
      </w:r>
      <w:r w:rsidRPr="00092D60">
        <w:t>design specifications</w:t>
      </w:r>
      <w:r w:rsidR="009D4C1B" w:rsidRPr="00092D60">
        <w:t xml:space="preserve"> and test plans </w:t>
      </w:r>
    </w:p>
    <w:p w14:paraId="7856C5A1" w14:textId="77777777" w:rsidR="00432E99" w:rsidRPr="00092D60" w:rsidRDefault="00432E99" w:rsidP="00C43AB8">
      <w:pPr>
        <w:spacing w:after="120"/>
        <w:ind w:left="360" w:hanging="360"/>
        <w:rPr>
          <w:b/>
          <w:smallCaps/>
        </w:rPr>
      </w:pPr>
    </w:p>
    <w:p w14:paraId="33E8B85C" w14:textId="77777777" w:rsidR="0093241F" w:rsidRPr="00092D60" w:rsidRDefault="006177D8" w:rsidP="00C43AB8">
      <w:pPr>
        <w:spacing w:after="120"/>
        <w:ind w:left="360" w:hanging="360"/>
        <w:rPr>
          <w:b/>
          <w:smallCaps/>
        </w:rPr>
      </w:pPr>
      <w:r w:rsidRPr="00092D60">
        <w:rPr>
          <w:b/>
          <w:smallCaps/>
        </w:rPr>
        <w:t>US Marine Corps</w:t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  <w:r w:rsidR="0093241F" w:rsidRPr="00092D60">
        <w:rPr>
          <w:smallCaps/>
        </w:rPr>
        <w:tab/>
      </w:r>
    </w:p>
    <w:p w14:paraId="01F57977" w14:textId="77777777" w:rsidR="0093241F" w:rsidRPr="00092D60" w:rsidRDefault="00FA622C" w:rsidP="00C43AB8">
      <w:pPr>
        <w:spacing w:after="120"/>
        <w:ind w:left="360" w:hanging="360"/>
        <w:rPr>
          <w:b/>
          <w:u w:val="single"/>
        </w:rPr>
      </w:pPr>
      <w:r w:rsidRPr="00092D60">
        <w:rPr>
          <w:b/>
          <w:u w:val="single"/>
        </w:rPr>
        <w:t>Ground Radio Repairma</w:t>
      </w:r>
      <w:r w:rsidR="006177D8" w:rsidRPr="00092D60">
        <w:rPr>
          <w:b/>
          <w:u w:val="single"/>
        </w:rPr>
        <w:t xml:space="preserve">n </w:t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</w:r>
      <w:r w:rsidR="004B40BF" w:rsidRPr="00092D60">
        <w:rPr>
          <w:b/>
        </w:rPr>
        <w:tab/>
        <w:t>1999-2004</w:t>
      </w:r>
    </w:p>
    <w:p w14:paraId="41418E1E" w14:textId="77777777" w:rsidR="0040530E" w:rsidRPr="00092D60" w:rsidRDefault="00806529" w:rsidP="00C43AB8">
      <w:pPr>
        <w:numPr>
          <w:ilvl w:val="0"/>
          <w:numId w:val="4"/>
        </w:numPr>
        <w:spacing w:after="120"/>
        <w:rPr>
          <w:b/>
        </w:rPr>
      </w:pPr>
      <w:r w:rsidRPr="00092D60">
        <w:t>I</w:t>
      </w:r>
      <w:r w:rsidR="00FA622C" w:rsidRPr="00092D60">
        <w:t>nstalled</w:t>
      </w:r>
      <w:r w:rsidR="00A67336" w:rsidRPr="00092D60">
        <w:t xml:space="preserve"> and up</w:t>
      </w:r>
      <w:r w:rsidR="002232FB" w:rsidRPr="00092D60">
        <w:t xml:space="preserve">graded </w:t>
      </w:r>
      <w:r w:rsidR="00FA622C" w:rsidRPr="00092D60">
        <w:t>Linux and W</w:t>
      </w:r>
      <w:r w:rsidRPr="00092D60">
        <w:t xml:space="preserve">indows operating system </w:t>
      </w:r>
      <w:r w:rsidR="002232FB" w:rsidRPr="00092D60">
        <w:t>for servers and desktops</w:t>
      </w:r>
    </w:p>
    <w:p w14:paraId="0AF5DE1C" w14:textId="77777777" w:rsidR="00806529" w:rsidRPr="00092D60" w:rsidRDefault="00806529" w:rsidP="00C43AB8">
      <w:pPr>
        <w:numPr>
          <w:ilvl w:val="0"/>
          <w:numId w:val="4"/>
        </w:numPr>
        <w:spacing w:after="120"/>
        <w:rPr>
          <w:b/>
        </w:rPr>
      </w:pPr>
      <w:r w:rsidRPr="00092D60">
        <w:t>Provided computer networking support &amp; administered field wireless networks</w:t>
      </w:r>
    </w:p>
    <w:p w14:paraId="15568E0C" w14:textId="77777777" w:rsidR="0040530E" w:rsidRPr="00092D60" w:rsidRDefault="0040530E" w:rsidP="00C43AB8">
      <w:pPr>
        <w:numPr>
          <w:ilvl w:val="0"/>
          <w:numId w:val="4"/>
        </w:numPr>
        <w:spacing w:after="120"/>
        <w:rPr>
          <w:b/>
        </w:rPr>
      </w:pPr>
      <w:r w:rsidRPr="00092D60">
        <w:t>Assembled, repaired, and install</w:t>
      </w:r>
      <w:r w:rsidR="004E12E8" w:rsidRPr="00092D60">
        <w:t>ed</w:t>
      </w:r>
      <w:r w:rsidRPr="00092D60">
        <w:t xml:space="preserve"> vehicle</w:t>
      </w:r>
      <w:r w:rsidR="004E12E8" w:rsidRPr="00092D60">
        <w:t>, office and field communication cables</w:t>
      </w:r>
    </w:p>
    <w:p w14:paraId="34942CD7" w14:textId="77777777" w:rsidR="0040530E" w:rsidRPr="00092D60" w:rsidRDefault="0040530E" w:rsidP="00C43AB8">
      <w:pPr>
        <w:numPr>
          <w:ilvl w:val="0"/>
          <w:numId w:val="4"/>
        </w:numPr>
        <w:spacing w:after="120"/>
        <w:rPr>
          <w:b/>
        </w:rPr>
      </w:pPr>
      <w:r w:rsidRPr="00092D60">
        <w:t>Performed troubleshooting</w:t>
      </w:r>
      <w:r w:rsidR="00F9682F" w:rsidRPr="00092D60">
        <w:t xml:space="preserve">, maintenance, and procurement </w:t>
      </w:r>
      <w:r w:rsidRPr="00092D60">
        <w:t>of</w:t>
      </w:r>
      <w:r w:rsidR="00F9682F" w:rsidRPr="00092D60">
        <w:t xml:space="preserve"> parts for</w:t>
      </w:r>
      <w:r w:rsidRPr="00092D60">
        <w:t xml:space="preserve"> telecommunication equipment</w:t>
      </w:r>
    </w:p>
    <w:p w14:paraId="3388FCB6" w14:textId="77777777" w:rsidR="0040530E" w:rsidRPr="00092D60" w:rsidRDefault="0040530E" w:rsidP="00C43AB8">
      <w:pPr>
        <w:numPr>
          <w:ilvl w:val="0"/>
          <w:numId w:val="4"/>
        </w:numPr>
        <w:spacing w:after="120"/>
        <w:rPr>
          <w:b/>
        </w:rPr>
      </w:pPr>
      <w:r w:rsidRPr="00092D60">
        <w:t xml:space="preserve">Maintained preventative </w:t>
      </w:r>
      <w:r w:rsidR="00090B84" w:rsidRPr="00092D60">
        <w:t>maintenance</w:t>
      </w:r>
      <w:r w:rsidRPr="00092D60">
        <w:t xml:space="preserve"> schedule, and inventory</w:t>
      </w:r>
      <w:r w:rsidR="00090B84" w:rsidRPr="00092D60">
        <w:t xml:space="preserve"> for  the vehicular communication equipment</w:t>
      </w:r>
    </w:p>
    <w:p w14:paraId="2953AC55" w14:textId="77777777" w:rsidR="00E946BA" w:rsidRPr="00092D60" w:rsidRDefault="00E946BA" w:rsidP="00C43AB8">
      <w:pPr>
        <w:pStyle w:val="ListParagraph"/>
        <w:spacing w:after="120"/>
        <w:ind w:left="360" w:hanging="360"/>
        <w:jc w:val="center"/>
        <w:rPr>
          <w:rFonts w:ascii="Times New Roman" w:hAnsi="Times New Roman"/>
        </w:rPr>
      </w:pPr>
    </w:p>
    <w:p w14:paraId="0A070708" w14:textId="77777777" w:rsidR="00A626EE" w:rsidRPr="00092D60" w:rsidRDefault="00A626EE" w:rsidP="00C43A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0C0C0"/>
        <w:ind w:left="360" w:hanging="360"/>
        <w:jc w:val="center"/>
        <w:rPr>
          <w:b/>
        </w:rPr>
      </w:pPr>
      <w:r w:rsidRPr="00092D60">
        <w:rPr>
          <w:b/>
        </w:rPr>
        <w:t>EDUCATION</w:t>
      </w:r>
    </w:p>
    <w:p w14:paraId="4AA582B1" w14:textId="77777777" w:rsidR="00A626EE" w:rsidRPr="00092D60" w:rsidRDefault="00A626EE" w:rsidP="00C43AB8">
      <w:pPr>
        <w:ind w:left="360" w:hanging="360"/>
        <w:rPr>
          <w:b/>
          <w:smallCaps/>
        </w:rPr>
      </w:pPr>
    </w:p>
    <w:p w14:paraId="4A939066" w14:textId="77777777" w:rsidR="00803CF0" w:rsidRPr="00092D60" w:rsidRDefault="00DB573F" w:rsidP="00351423">
      <w:pPr>
        <w:ind w:left="2160" w:hanging="360"/>
        <w:rPr>
          <w:b/>
        </w:rPr>
      </w:pPr>
      <w:r w:rsidRPr="00092D60">
        <w:rPr>
          <w:b/>
        </w:rPr>
        <w:t>B.S.</w:t>
      </w:r>
      <w:r w:rsidR="00E906CA" w:rsidRPr="00092D60">
        <w:rPr>
          <w:b/>
        </w:rPr>
        <w:t xml:space="preserve"> - </w:t>
      </w:r>
      <w:r w:rsidR="009201DF" w:rsidRPr="00092D60">
        <w:rPr>
          <w:b/>
        </w:rPr>
        <w:t>Electrical Engineering</w:t>
      </w:r>
      <w:r w:rsidR="00DA6DBE" w:rsidRPr="00092D60">
        <w:rPr>
          <w:b/>
        </w:rPr>
        <w:t xml:space="preserve"> - May, 2009</w:t>
      </w:r>
    </w:p>
    <w:p w14:paraId="1A177991" w14:textId="77777777" w:rsidR="009201DF" w:rsidRPr="00092D60" w:rsidRDefault="009201DF" w:rsidP="00351423">
      <w:pPr>
        <w:ind w:left="2160" w:hanging="360"/>
        <w:rPr>
          <w:b/>
        </w:rPr>
      </w:pPr>
      <w:r w:rsidRPr="00092D60">
        <w:rPr>
          <w:b/>
        </w:rPr>
        <w:t>B.S. - Computer Engineering</w:t>
      </w:r>
      <w:r w:rsidR="00BB0F04" w:rsidRPr="00092D60">
        <w:rPr>
          <w:b/>
        </w:rPr>
        <w:t xml:space="preserve"> - </w:t>
      </w:r>
      <w:r w:rsidR="00DA6DBE" w:rsidRPr="00092D60">
        <w:rPr>
          <w:b/>
        </w:rPr>
        <w:t>May</w:t>
      </w:r>
      <w:r w:rsidR="009E694D" w:rsidRPr="00092D60">
        <w:rPr>
          <w:b/>
        </w:rPr>
        <w:t>, 2009</w:t>
      </w:r>
    </w:p>
    <w:p w14:paraId="119F615B" w14:textId="77777777" w:rsidR="009201DF" w:rsidRPr="00092D60" w:rsidRDefault="009201DF" w:rsidP="00351423">
      <w:pPr>
        <w:ind w:left="2160" w:hanging="360"/>
        <w:rPr>
          <w:b/>
        </w:rPr>
      </w:pPr>
      <w:r w:rsidRPr="00092D60">
        <w:rPr>
          <w:b/>
        </w:rPr>
        <w:t>North Carolina State University, Raleigh, NC</w:t>
      </w:r>
    </w:p>
    <w:p w14:paraId="2A66A3F2" w14:textId="77777777" w:rsidR="00DB573F" w:rsidRPr="00092D60" w:rsidRDefault="00DB573F" w:rsidP="00351423">
      <w:pPr>
        <w:ind w:left="360" w:hanging="360"/>
      </w:pPr>
      <w:r w:rsidRPr="00092D60">
        <w:rPr>
          <w:b/>
        </w:rPr>
        <w:br/>
      </w:r>
      <w:r w:rsidRPr="00092D60">
        <w:rPr>
          <w:i/>
        </w:rPr>
        <w:t>Concentration:</w:t>
      </w:r>
      <w:r w:rsidR="00E906CA" w:rsidRPr="00092D60">
        <w:t xml:space="preserve"> Embedded Systems, Computer Networking, </w:t>
      </w:r>
      <w:r w:rsidR="00246451" w:rsidRPr="00092D60">
        <w:t xml:space="preserve">Electric </w:t>
      </w:r>
      <w:r w:rsidR="00E906CA" w:rsidRPr="00092D60">
        <w:t>Power System</w:t>
      </w:r>
      <w:r w:rsidR="002409B4" w:rsidRPr="00092D60">
        <w:t>s</w:t>
      </w:r>
    </w:p>
    <w:p w14:paraId="3EAC441F" w14:textId="77777777" w:rsidR="00DB573F" w:rsidRPr="00092D60" w:rsidRDefault="00DB573F" w:rsidP="00351423">
      <w:pPr>
        <w:ind w:left="360" w:hanging="360"/>
      </w:pPr>
    </w:p>
    <w:sectPr w:rsidR="00DB573F" w:rsidRPr="00092D60" w:rsidSect="00FA622C">
      <w:headerReference w:type="default" r:id="rId8"/>
      <w:headerReference w:type="first" r:id="rId9"/>
      <w:type w:val="continuous"/>
      <w:pgSz w:w="12240" w:h="15840"/>
      <w:pgMar w:top="1440" w:right="630" w:bottom="1440" w:left="990" w:header="9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9EDBC" w14:textId="77777777" w:rsidR="0057552A" w:rsidRDefault="0057552A">
      <w:r>
        <w:separator/>
      </w:r>
    </w:p>
  </w:endnote>
  <w:endnote w:type="continuationSeparator" w:id="0">
    <w:p w14:paraId="137645E2" w14:textId="77777777" w:rsidR="0057552A" w:rsidRDefault="00575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603B9" w14:textId="77777777" w:rsidR="0057552A" w:rsidRDefault="0057552A">
      <w:r>
        <w:separator/>
      </w:r>
    </w:p>
  </w:footnote>
  <w:footnote w:type="continuationSeparator" w:id="0">
    <w:p w14:paraId="22F83987" w14:textId="77777777" w:rsidR="0057552A" w:rsidRDefault="00575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70DBB" w14:textId="77777777" w:rsidR="00AE7175" w:rsidRDefault="0057552A">
    <w:pPr>
      <w:pStyle w:val="Header"/>
    </w:pPr>
    <w:r>
      <w:rPr>
        <w:noProof/>
      </w:rPr>
      <w:pict w14:anchorId="278EBA7A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1" type="#_x0000_t202" style="position:absolute;margin-left:15pt;margin-top:31.8pt;width:576.9pt;height:24.7pt;z-index:251657728;visibility:visible;mso-position-horizontal-relative:page;mso-position-vertical-relative:pag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" o:allowincell="f" filled="f" stroked="f">
          <v:textbox inset=",0,,0">
            <w:txbxContent>
              <w:p w14:paraId="556FED70" w14:textId="77777777" w:rsidR="00AE7175" w:rsidRPr="008B3546" w:rsidRDefault="00EE27B9" w:rsidP="00C82CC8">
                <w:pPr>
                  <w:ind w:left="15" w:hanging="15"/>
                  <w:jc w:val="center"/>
                  <w:rPr>
                    <w:b/>
                    <w:sz w:val="32"/>
                    <w:szCs w:val="32"/>
                  </w:rPr>
                </w:pPr>
                <w:r>
                  <w:rPr>
                    <w:b/>
                    <w:sz w:val="32"/>
                    <w:szCs w:val="32"/>
                  </w:rPr>
                  <w:t>Kito M. Joseph</w:t>
                </w:r>
              </w:p>
              <w:p w14:paraId="41F4C378" w14:textId="77777777" w:rsidR="00AE7175" w:rsidRPr="00AE7175" w:rsidRDefault="00AE7175" w:rsidP="00E946BA">
                <w:pPr>
                  <w:jc w:val="center"/>
                </w:pPr>
              </w:p>
            </w:txbxContent>
          </v:textbox>
          <w10:wrap anchorx="page" anchory="page"/>
        </v:shape>
      </w:pict>
    </w:r>
    <w:r>
      <w:rPr>
        <w:noProof/>
      </w:rPr>
      <w:pict w14:anchorId="29949D9C">
        <v:shape id="Text Box 1" o:spid="_x0000_s2050" type="#_x0000_t202" style="position:absolute;margin-left:553.5pt;margin-top:18pt;width:31.5pt;height:13.8pt;z-index:251656704;visibility:visible;mso-width-percent:1000;mso-position-horizontal-relative:page;mso-position-vertical-relative:page;mso-width-percent:1000;mso-width-relative:right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" o:allowincell="f" stroked="f">
          <v:textbox style="mso-fit-shape-to-text:t" inset=",0,,0">
            <w:txbxContent>
              <w:p w14:paraId="034F4D49" w14:textId="77777777" w:rsidR="00AE7175" w:rsidRPr="00AE7175" w:rsidRDefault="00AE7175">
                <w:pPr>
                  <w:rPr>
                    <w:color w:val="FFFFFF"/>
                  </w:rPr>
                </w:pP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327A84" w14:textId="77777777" w:rsidR="00EF57F7" w:rsidRPr="00B12C4A" w:rsidRDefault="0057552A" w:rsidP="00B12C4A">
    <w:pPr>
      <w:pStyle w:val="Header"/>
    </w:pPr>
    <w:r>
      <w:rPr>
        <w:noProof/>
      </w:rPr>
      <w:pict w14:anchorId="456F2F21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49" type="#_x0000_t202" style="position:absolute;margin-left:98.25pt;margin-top:48pt;width:531pt;height:24.7pt;z-index:251658752;visibility:visible;mso-width-percent:1000;mso-position-horizontal-relative:page;mso-position-vertical-relative:page;mso-width-percent:100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" o:allowincell="f" filled="f" stroked="f">
          <v:textbox inset=",0,,0">
            <w:txbxContent>
              <w:p w14:paraId="0B8DE608" w14:textId="77777777" w:rsidR="00B12C4A" w:rsidRDefault="000F5589" w:rsidP="000F5589">
                <w:pPr>
                  <w:rPr>
                    <w:b/>
                    <w:sz w:val="32"/>
                    <w:szCs w:val="32"/>
                  </w:rPr>
                </w:pPr>
                <w:r>
                  <w:rPr>
                    <w:b/>
                    <w:sz w:val="32"/>
                    <w:szCs w:val="32"/>
                  </w:rPr>
                  <w:t xml:space="preserve">                                     </w:t>
                </w:r>
                <w:r w:rsidR="00432E99">
                  <w:rPr>
                    <w:b/>
                    <w:sz w:val="32"/>
                    <w:szCs w:val="32"/>
                  </w:rPr>
                  <w:t xml:space="preserve">Kito </w:t>
                </w:r>
                <w:r w:rsidR="00481711">
                  <w:rPr>
                    <w:b/>
                    <w:sz w:val="32"/>
                    <w:szCs w:val="32"/>
                  </w:rPr>
                  <w:t>M. Joseph</w:t>
                </w:r>
              </w:p>
              <w:p w14:paraId="5DBE8012" w14:textId="77777777" w:rsidR="00481711" w:rsidRPr="008B3546" w:rsidRDefault="00481711" w:rsidP="00481711">
                <w:pPr>
                  <w:jc w:val="center"/>
                  <w:rPr>
                    <w:b/>
                    <w:sz w:val="32"/>
                    <w:szCs w:val="32"/>
                  </w:rPr>
                </w:pPr>
              </w:p>
              <w:p w14:paraId="70441119" w14:textId="77777777" w:rsidR="00B12C4A" w:rsidRPr="00AE7175" w:rsidRDefault="00B12C4A" w:rsidP="00B12C4A"/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1"/>
      </v:shape>
    </w:pict>
  </w:numPicBullet>
  <w:abstractNum w:abstractNumId="0" w15:restartNumberingAfterBreak="0">
    <w:nsid w:val="0A28509A"/>
    <w:multiLevelType w:val="hybridMultilevel"/>
    <w:tmpl w:val="C0144F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1F4026"/>
    <w:multiLevelType w:val="hybridMultilevel"/>
    <w:tmpl w:val="7F1E2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42F67"/>
    <w:multiLevelType w:val="hybridMultilevel"/>
    <w:tmpl w:val="6520F20A"/>
    <w:lvl w:ilvl="0" w:tplc="CB867492">
      <w:start w:val="1"/>
      <w:numFmt w:val="bullet"/>
      <w:pStyle w:val="BodyTextIndent2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624B510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</w:rPr>
    </w:lvl>
    <w:lvl w:ilvl="2" w:tplc="9A36A7A6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16FE62D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67048E9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5" w:tplc="C5C8FF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398CF8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6BC27D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8" w:tplc="E2E03F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33016DA0"/>
    <w:multiLevelType w:val="hybridMultilevel"/>
    <w:tmpl w:val="AB86A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B11688"/>
    <w:multiLevelType w:val="hybridMultilevel"/>
    <w:tmpl w:val="3124B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DA0F4E"/>
    <w:multiLevelType w:val="multilevel"/>
    <w:tmpl w:val="BFEA1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6F350E"/>
    <w:multiLevelType w:val="hybridMultilevel"/>
    <w:tmpl w:val="518CC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BC6901"/>
    <w:multiLevelType w:val="hybridMultilevel"/>
    <w:tmpl w:val="3C3880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0A131D7"/>
    <w:multiLevelType w:val="hybridMultilevel"/>
    <w:tmpl w:val="7A220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894329"/>
    <w:multiLevelType w:val="hybridMultilevel"/>
    <w:tmpl w:val="8006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0"/>
  </w:num>
  <w:num w:numId="5">
    <w:abstractNumId w:val="8"/>
  </w:num>
  <w:num w:numId="6">
    <w:abstractNumId w:val="1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LS0NDA0MjExMzNR0lEKTi0uzszPAykwrAUA26wMXywAAAA="/>
  </w:docVars>
  <w:rsids>
    <w:rsidRoot w:val="00B0745B"/>
    <w:rsid w:val="00004110"/>
    <w:rsid w:val="00005D76"/>
    <w:rsid w:val="0000633A"/>
    <w:rsid w:val="0002380D"/>
    <w:rsid w:val="00036ED5"/>
    <w:rsid w:val="000439B0"/>
    <w:rsid w:val="000461B1"/>
    <w:rsid w:val="00050709"/>
    <w:rsid w:val="0005383D"/>
    <w:rsid w:val="000569E2"/>
    <w:rsid w:val="00061395"/>
    <w:rsid w:val="00062843"/>
    <w:rsid w:val="00077C8B"/>
    <w:rsid w:val="00083C34"/>
    <w:rsid w:val="00084F54"/>
    <w:rsid w:val="000871CD"/>
    <w:rsid w:val="00090B84"/>
    <w:rsid w:val="00092D60"/>
    <w:rsid w:val="000A7415"/>
    <w:rsid w:val="000C1F61"/>
    <w:rsid w:val="000C3613"/>
    <w:rsid w:val="000F5589"/>
    <w:rsid w:val="000F5B08"/>
    <w:rsid w:val="00106A85"/>
    <w:rsid w:val="00107F5E"/>
    <w:rsid w:val="0012132D"/>
    <w:rsid w:val="001218FE"/>
    <w:rsid w:val="00126A0D"/>
    <w:rsid w:val="00141E79"/>
    <w:rsid w:val="00143534"/>
    <w:rsid w:val="0014533F"/>
    <w:rsid w:val="001531B0"/>
    <w:rsid w:val="00154C5E"/>
    <w:rsid w:val="001642D0"/>
    <w:rsid w:val="001662C7"/>
    <w:rsid w:val="00167E66"/>
    <w:rsid w:val="00182E88"/>
    <w:rsid w:val="00185567"/>
    <w:rsid w:val="0018590F"/>
    <w:rsid w:val="00186CFE"/>
    <w:rsid w:val="0019060B"/>
    <w:rsid w:val="001A141F"/>
    <w:rsid w:val="001A503F"/>
    <w:rsid w:val="001A7BEB"/>
    <w:rsid w:val="001B2D37"/>
    <w:rsid w:val="001B694B"/>
    <w:rsid w:val="001E7B54"/>
    <w:rsid w:val="001F0818"/>
    <w:rsid w:val="001F4104"/>
    <w:rsid w:val="00201434"/>
    <w:rsid w:val="00201C47"/>
    <w:rsid w:val="002032C2"/>
    <w:rsid w:val="00205CD2"/>
    <w:rsid w:val="00207321"/>
    <w:rsid w:val="002074A6"/>
    <w:rsid w:val="002074EE"/>
    <w:rsid w:val="002075E4"/>
    <w:rsid w:val="00211793"/>
    <w:rsid w:val="00211F09"/>
    <w:rsid w:val="002232FB"/>
    <w:rsid w:val="002244E6"/>
    <w:rsid w:val="00227404"/>
    <w:rsid w:val="00227641"/>
    <w:rsid w:val="00231663"/>
    <w:rsid w:val="002409B4"/>
    <w:rsid w:val="00240C59"/>
    <w:rsid w:val="00246451"/>
    <w:rsid w:val="0025147B"/>
    <w:rsid w:val="0026232B"/>
    <w:rsid w:val="00265733"/>
    <w:rsid w:val="002726D9"/>
    <w:rsid w:val="00276FA8"/>
    <w:rsid w:val="00280615"/>
    <w:rsid w:val="002826C3"/>
    <w:rsid w:val="00290844"/>
    <w:rsid w:val="00290E18"/>
    <w:rsid w:val="0029698E"/>
    <w:rsid w:val="002A472A"/>
    <w:rsid w:val="002A755C"/>
    <w:rsid w:val="002B69B8"/>
    <w:rsid w:val="002B7D72"/>
    <w:rsid w:val="002C0E05"/>
    <w:rsid w:val="002C2566"/>
    <w:rsid w:val="002C5D66"/>
    <w:rsid w:val="002D0CB8"/>
    <w:rsid w:val="002D2AA7"/>
    <w:rsid w:val="002D64C4"/>
    <w:rsid w:val="002D70A3"/>
    <w:rsid w:val="002D7552"/>
    <w:rsid w:val="002E49E8"/>
    <w:rsid w:val="002E5C1D"/>
    <w:rsid w:val="002E76AE"/>
    <w:rsid w:val="002F60CD"/>
    <w:rsid w:val="002F63D6"/>
    <w:rsid w:val="003105C9"/>
    <w:rsid w:val="00311C20"/>
    <w:rsid w:val="00315D88"/>
    <w:rsid w:val="00335294"/>
    <w:rsid w:val="003356AA"/>
    <w:rsid w:val="003403FE"/>
    <w:rsid w:val="00351423"/>
    <w:rsid w:val="00357411"/>
    <w:rsid w:val="003624B8"/>
    <w:rsid w:val="00373A07"/>
    <w:rsid w:val="00381A71"/>
    <w:rsid w:val="00381E72"/>
    <w:rsid w:val="0038334E"/>
    <w:rsid w:val="003971F9"/>
    <w:rsid w:val="003A2F46"/>
    <w:rsid w:val="003A6144"/>
    <w:rsid w:val="003C24C3"/>
    <w:rsid w:val="003C3FEB"/>
    <w:rsid w:val="003F2571"/>
    <w:rsid w:val="003F539E"/>
    <w:rsid w:val="003F6A18"/>
    <w:rsid w:val="0040019E"/>
    <w:rsid w:val="0040144A"/>
    <w:rsid w:val="0040211D"/>
    <w:rsid w:val="0040344D"/>
    <w:rsid w:val="0040530E"/>
    <w:rsid w:val="00411A95"/>
    <w:rsid w:val="004312F1"/>
    <w:rsid w:val="004324D0"/>
    <w:rsid w:val="00432E99"/>
    <w:rsid w:val="0043405C"/>
    <w:rsid w:val="00436C2C"/>
    <w:rsid w:val="00436C99"/>
    <w:rsid w:val="0044089B"/>
    <w:rsid w:val="00443063"/>
    <w:rsid w:val="00443CC6"/>
    <w:rsid w:val="00450878"/>
    <w:rsid w:val="004608F1"/>
    <w:rsid w:val="00460C64"/>
    <w:rsid w:val="004801F2"/>
    <w:rsid w:val="00481711"/>
    <w:rsid w:val="00486AEA"/>
    <w:rsid w:val="0049350F"/>
    <w:rsid w:val="004941F4"/>
    <w:rsid w:val="00494C86"/>
    <w:rsid w:val="004A1AA5"/>
    <w:rsid w:val="004A657F"/>
    <w:rsid w:val="004B28DA"/>
    <w:rsid w:val="004B40BF"/>
    <w:rsid w:val="004C2D0D"/>
    <w:rsid w:val="004D0EC0"/>
    <w:rsid w:val="004D1BA6"/>
    <w:rsid w:val="004D2042"/>
    <w:rsid w:val="004E069E"/>
    <w:rsid w:val="004E10E9"/>
    <w:rsid w:val="004E12E8"/>
    <w:rsid w:val="004E1DBA"/>
    <w:rsid w:val="004E5A09"/>
    <w:rsid w:val="004F0717"/>
    <w:rsid w:val="004F0D24"/>
    <w:rsid w:val="004F3DF3"/>
    <w:rsid w:val="004F4D85"/>
    <w:rsid w:val="00523E88"/>
    <w:rsid w:val="00526240"/>
    <w:rsid w:val="0053093D"/>
    <w:rsid w:val="00536C96"/>
    <w:rsid w:val="00537918"/>
    <w:rsid w:val="005408EB"/>
    <w:rsid w:val="005440C5"/>
    <w:rsid w:val="0054598F"/>
    <w:rsid w:val="00551AD8"/>
    <w:rsid w:val="005621FB"/>
    <w:rsid w:val="0057552A"/>
    <w:rsid w:val="00583EC2"/>
    <w:rsid w:val="00585BAF"/>
    <w:rsid w:val="0059334D"/>
    <w:rsid w:val="005A0EC6"/>
    <w:rsid w:val="005A10BE"/>
    <w:rsid w:val="005A51EF"/>
    <w:rsid w:val="005B058A"/>
    <w:rsid w:val="005B1772"/>
    <w:rsid w:val="005B2384"/>
    <w:rsid w:val="005B3234"/>
    <w:rsid w:val="005C5198"/>
    <w:rsid w:val="005D4B6B"/>
    <w:rsid w:val="005E1FE3"/>
    <w:rsid w:val="005E3A97"/>
    <w:rsid w:val="005E7880"/>
    <w:rsid w:val="005F02D3"/>
    <w:rsid w:val="005F0409"/>
    <w:rsid w:val="005F2451"/>
    <w:rsid w:val="005F4509"/>
    <w:rsid w:val="005F67AA"/>
    <w:rsid w:val="00603C54"/>
    <w:rsid w:val="00604692"/>
    <w:rsid w:val="00605CDA"/>
    <w:rsid w:val="00607D2E"/>
    <w:rsid w:val="006177D8"/>
    <w:rsid w:val="00617BD6"/>
    <w:rsid w:val="00624564"/>
    <w:rsid w:val="00630D8D"/>
    <w:rsid w:val="00631B72"/>
    <w:rsid w:val="00644DB0"/>
    <w:rsid w:val="0064665C"/>
    <w:rsid w:val="00652F89"/>
    <w:rsid w:val="00661CB5"/>
    <w:rsid w:val="006729EE"/>
    <w:rsid w:val="00680757"/>
    <w:rsid w:val="00693AF8"/>
    <w:rsid w:val="00693FD8"/>
    <w:rsid w:val="006A6AC5"/>
    <w:rsid w:val="006B22BB"/>
    <w:rsid w:val="006B521B"/>
    <w:rsid w:val="006B5395"/>
    <w:rsid w:val="006C1049"/>
    <w:rsid w:val="006C429E"/>
    <w:rsid w:val="006D017E"/>
    <w:rsid w:val="006D4976"/>
    <w:rsid w:val="006E2AC4"/>
    <w:rsid w:val="006E6B04"/>
    <w:rsid w:val="006E712F"/>
    <w:rsid w:val="006F117C"/>
    <w:rsid w:val="006F72F6"/>
    <w:rsid w:val="007056AF"/>
    <w:rsid w:val="007062D9"/>
    <w:rsid w:val="007065FD"/>
    <w:rsid w:val="00715E72"/>
    <w:rsid w:val="00720B6B"/>
    <w:rsid w:val="0072677B"/>
    <w:rsid w:val="0073205A"/>
    <w:rsid w:val="00732FF8"/>
    <w:rsid w:val="0073510D"/>
    <w:rsid w:val="00737470"/>
    <w:rsid w:val="007447C5"/>
    <w:rsid w:val="007449C8"/>
    <w:rsid w:val="00753C74"/>
    <w:rsid w:val="00763FFB"/>
    <w:rsid w:val="007838F8"/>
    <w:rsid w:val="0078753B"/>
    <w:rsid w:val="0079705A"/>
    <w:rsid w:val="007A0AD9"/>
    <w:rsid w:val="007A3B06"/>
    <w:rsid w:val="007B4B32"/>
    <w:rsid w:val="007B507F"/>
    <w:rsid w:val="007B7E7C"/>
    <w:rsid w:val="007C79FE"/>
    <w:rsid w:val="007D231B"/>
    <w:rsid w:val="007D5B02"/>
    <w:rsid w:val="007E4372"/>
    <w:rsid w:val="007F6B85"/>
    <w:rsid w:val="007F7D9C"/>
    <w:rsid w:val="00803CF0"/>
    <w:rsid w:val="00805919"/>
    <w:rsid w:val="00806529"/>
    <w:rsid w:val="00826297"/>
    <w:rsid w:val="00845D48"/>
    <w:rsid w:val="008552D5"/>
    <w:rsid w:val="008600D6"/>
    <w:rsid w:val="008622A7"/>
    <w:rsid w:val="008622AF"/>
    <w:rsid w:val="0086266E"/>
    <w:rsid w:val="00874FC2"/>
    <w:rsid w:val="00876E4C"/>
    <w:rsid w:val="0088083A"/>
    <w:rsid w:val="0088658C"/>
    <w:rsid w:val="00886916"/>
    <w:rsid w:val="00890027"/>
    <w:rsid w:val="008930F5"/>
    <w:rsid w:val="00896B0C"/>
    <w:rsid w:val="008A3C2D"/>
    <w:rsid w:val="008A41D2"/>
    <w:rsid w:val="008B3546"/>
    <w:rsid w:val="008B442F"/>
    <w:rsid w:val="008C558D"/>
    <w:rsid w:val="008D3A37"/>
    <w:rsid w:val="008D71A5"/>
    <w:rsid w:val="008E1396"/>
    <w:rsid w:val="008F06EF"/>
    <w:rsid w:val="008F4CFC"/>
    <w:rsid w:val="009006DA"/>
    <w:rsid w:val="00905243"/>
    <w:rsid w:val="009201DF"/>
    <w:rsid w:val="00922078"/>
    <w:rsid w:val="0092770B"/>
    <w:rsid w:val="00931D6E"/>
    <w:rsid w:val="0093241F"/>
    <w:rsid w:val="00945138"/>
    <w:rsid w:val="009478F9"/>
    <w:rsid w:val="0095059E"/>
    <w:rsid w:val="00956C78"/>
    <w:rsid w:val="009646FE"/>
    <w:rsid w:val="0096788C"/>
    <w:rsid w:val="00970568"/>
    <w:rsid w:val="00972D50"/>
    <w:rsid w:val="0097414E"/>
    <w:rsid w:val="00977403"/>
    <w:rsid w:val="00981578"/>
    <w:rsid w:val="009835B2"/>
    <w:rsid w:val="00987B2D"/>
    <w:rsid w:val="00987DE2"/>
    <w:rsid w:val="00991395"/>
    <w:rsid w:val="009926C5"/>
    <w:rsid w:val="00993615"/>
    <w:rsid w:val="00993FED"/>
    <w:rsid w:val="009A153E"/>
    <w:rsid w:val="009B74F0"/>
    <w:rsid w:val="009C13FD"/>
    <w:rsid w:val="009C7106"/>
    <w:rsid w:val="009D4C1B"/>
    <w:rsid w:val="009E5B69"/>
    <w:rsid w:val="009E694D"/>
    <w:rsid w:val="009E6EA6"/>
    <w:rsid w:val="009F6805"/>
    <w:rsid w:val="00A01A89"/>
    <w:rsid w:val="00A01B0A"/>
    <w:rsid w:val="00A02AAA"/>
    <w:rsid w:val="00A17E6B"/>
    <w:rsid w:val="00A22C92"/>
    <w:rsid w:val="00A255CB"/>
    <w:rsid w:val="00A31CC7"/>
    <w:rsid w:val="00A37B3D"/>
    <w:rsid w:val="00A40AFA"/>
    <w:rsid w:val="00A45D19"/>
    <w:rsid w:val="00A52C29"/>
    <w:rsid w:val="00A54BBB"/>
    <w:rsid w:val="00A5671D"/>
    <w:rsid w:val="00A626EE"/>
    <w:rsid w:val="00A65A20"/>
    <w:rsid w:val="00A67336"/>
    <w:rsid w:val="00A80705"/>
    <w:rsid w:val="00A90290"/>
    <w:rsid w:val="00AA0CDB"/>
    <w:rsid w:val="00AA34DE"/>
    <w:rsid w:val="00AA6429"/>
    <w:rsid w:val="00AB2E2C"/>
    <w:rsid w:val="00AB3077"/>
    <w:rsid w:val="00AB5968"/>
    <w:rsid w:val="00AC734E"/>
    <w:rsid w:val="00AD3FB9"/>
    <w:rsid w:val="00AE4F79"/>
    <w:rsid w:val="00AE6B01"/>
    <w:rsid w:val="00AE7175"/>
    <w:rsid w:val="00AE7AEC"/>
    <w:rsid w:val="00B01594"/>
    <w:rsid w:val="00B05563"/>
    <w:rsid w:val="00B0729D"/>
    <w:rsid w:val="00B0745B"/>
    <w:rsid w:val="00B12C4A"/>
    <w:rsid w:val="00B151E3"/>
    <w:rsid w:val="00B15817"/>
    <w:rsid w:val="00B16017"/>
    <w:rsid w:val="00B17751"/>
    <w:rsid w:val="00B35502"/>
    <w:rsid w:val="00B42DE3"/>
    <w:rsid w:val="00B46F8E"/>
    <w:rsid w:val="00B515BF"/>
    <w:rsid w:val="00B52ED1"/>
    <w:rsid w:val="00B53C5E"/>
    <w:rsid w:val="00B61DE6"/>
    <w:rsid w:val="00B82E6A"/>
    <w:rsid w:val="00B84539"/>
    <w:rsid w:val="00B85C71"/>
    <w:rsid w:val="00B92967"/>
    <w:rsid w:val="00BA4F49"/>
    <w:rsid w:val="00BA5912"/>
    <w:rsid w:val="00BB0F04"/>
    <w:rsid w:val="00BB2012"/>
    <w:rsid w:val="00BC034B"/>
    <w:rsid w:val="00BC2311"/>
    <w:rsid w:val="00BD39BE"/>
    <w:rsid w:val="00BD418A"/>
    <w:rsid w:val="00BD4549"/>
    <w:rsid w:val="00BD6630"/>
    <w:rsid w:val="00BE6801"/>
    <w:rsid w:val="00BE6F84"/>
    <w:rsid w:val="00BF1D69"/>
    <w:rsid w:val="00BF3D42"/>
    <w:rsid w:val="00BF7368"/>
    <w:rsid w:val="00C0192D"/>
    <w:rsid w:val="00C13016"/>
    <w:rsid w:val="00C163C0"/>
    <w:rsid w:val="00C20640"/>
    <w:rsid w:val="00C212C9"/>
    <w:rsid w:val="00C24B5A"/>
    <w:rsid w:val="00C35BDB"/>
    <w:rsid w:val="00C364E8"/>
    <w:rsid w:val="00C40D2E"/>
    <w:rsid w:val="00C416E6"/>
    <w:rsid w:val="00C43AB8"/>
    <w:rsid w:val="00C51B6A"/>
    <w:rsid w:val="00C7437B"/>
    <w:rsid w:val="00C75788"/>
    <w:rsid w:val="00C7592C"/>
    <w:rsid w:val="00C7770D"/>
    <w:rsid w:val="00C77A55"/>
    <w:rsid w:val="00C82CC8"/>
    <w:rsid w:val="00C91099"/>
    <w:rsid w:val="00C9476A"/>
    <w:rsid w:val="00CB1614"/>
    <w:rsid w:val="00CB308B"/>
    <w:rsid w:val="00CB38BC"/>
    <w:rsid w:val="00CB4443"/>
    <w:rsid w:val="00CB5B05"/>
    <w:rsid w:val="00CC1522"/>
    <w:rsid w:val="00CE51F0"/>
    <w:rsid w:val="00CE5F83"/>
    <w:rsid w:val="00CE7508"/>
    <w:rsid w:val="00D01132"/>
    <w:rsid w:val="00D059B1"/>
    <w:rsid w:val="00D17A7F"/>
    <w:rsid w:val="00D17EC3"/>
    <w:rsid w:val="00D328B8"/>
    <w:rsid w:val="00D46A14"/>
    <w:rsid w:val="00D557E5"/>
    <w:rsid w:val="00D61614"/>
    <w:rsid w:val="00D62269"/>
    <w:rsid w:val="00D8547F"/>
    <w:rsid w:val="00D96F09"/>
    <w:rsid w:val="00DA1641"/>
    <w:rsid w:val="00DA3D8C"/>
    <w:rsid w:val="00DA4083"/>
    <w:rsid w:val="00DA6DBE"/>
    <w:rsid w:val="00DB20D9"/>
    <w:rsid w:val="00DB56FA"/>
    <w:rsid w:val="00DB573F"/>
    <w:rsid w:val="00DC47E7"/>
    <w:rsid w:val="00DC6960"/>
    <w:rsid w:val="00DD47A8"/>
    <w:rsid w:val="00DD48A9"/>
    <w:rsid w:val="00DF248E"/>
    <w:rsid w:val="00DF5583"/>
    <w:rsid w:val="00E121C3"/>
    <w:rsid w:val="00E124FA"/>
    <w:rsid w:val="00E12C78"/>
    <w:rsid w:val="00E20686"/>
    <w:rsid w:val="00E22DFF"/>
    <w:rsid w:val="00E24D1F"/>
    <w:rsid w:val="00E24E8E"/>
    <w:rsid w:val="00E259C1"/>
    <w:rsid w:val="00E26222"/>
    <w:rsid w:val="00E3037A"/>
    <w:rsid w:val="00E317E3"/>
    <w:rsid w:val="00E34604"/>
    <w:rsid w:val="00E44D0F"/>
    <w:rsid w:val="00E4710F"/>
    <w:rsid w:val="00E542FC"/>
    <w:rsid w:val="00E547B8"/>
    <w:rsid w:val="00E55E7F"/>
    <w:rsid w:val="00E800DA"/>
    <w:rsid w:val="00E81473"/>
    <w:rsid w:val="00E83552"/>
    <w:rsid w:val="00E906CA"/>
    <w:rsid w:val="00E90A95"/>
    <w:rsid w:val="00E946BA"/>
    <w:rsid w:val="00E958F0"/>
    <w:rsid w:val="00E97CC8"/>
    <w:rsid w:val="00EB305D"/>
    <w:rsid w:val="00EB534A"/>
    <w:rsid w:val="00EB6EEF"/>
    <w:rsid w:val="00EC0F7F"/>
    <w:rsid w:val="00EC4942"/>
    <w:rsid w:val="00EE13EB"/>
    <w:rsid w:val="00EE27B9"/>
    <w:rsid w:val="00EE5755"/>
    <w:rsid w:val="00EE6E70"/>
    <w:rsid w:val="00EF02FA"/>
    <w:rsid w:val="00EF509C"/>
    <w:rsid w:val="00EF56D2"/>
    <w:rsid w:val="00EF57F7"/>
    <w:rsid w:val="00F021B5"/>
    <w:rsid w:val="00F06075"/>
    <w:rsid w:val="00F06114"/>
    <w:rsid w:val="00F105AF"/>
    <w:rsid w:val="00F30F93"/>
    <w:rsid w:val="00F3135E"/>
    <w:rsid w:val="00F3619B"/>
    <w:rsid w:val="00F36793"/>
    <w:rsid w:val="00F37B2F"/>
    <w:rsid w:val="00F44F87"/>
    <w:rsid w:val="00F46019"/>
    <w:rsid w:val="00F517A5"/>
    <w:rsid w:val="00F57EBB"/>
    <w:rsid w:val="00F601F5"/>
    <w:rsid w:val="00F63215"/>
    <w:rsid w:val="00F639DD"/>
    <w:rsid w:val="00F72504"/>
    <w:rsid w:val="00F732F0"/>
    <w:rsid w:val="00F85EBA"/>
    <w:rsid w:val="00F918FB"/>
    <w:rsid w:val="00F92A18"/>
    <w:rsid w:val="00F95DA1"/>
    <w:rsid w:val="00F961F6"/>
    <w:rsid w:val="00F9682F"/>
    <w:rsid w:val="00F97612"/>
    <w:rsid w:val="00FA622C"/>
    <w:rsid w:val="00FB14EA"/>
    <w:rsid w:val="00FB25BC"/>
    <w:rsid w:val="00FC36D4"/>
    <w:rsid w:val="00FD33FB"/>
    <w:rsid w:val="00FD5D5C"/>
    <w:rsid w:val="00FD699A"/>
    <w:rsid w:val="00FD7A4C"/>
    <w:rsid w:val="00FE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D5BBAFA"/>
  <w15:docId w15:val="{679F9095-2B43-455B-AA04-6332EA283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2384"/>
    <w:rPr>
      <w:sz w:val="24"/>
      <w:szCs w:val="24"/>
    </w:rPr>
  </w:style>
  <w:style w:type="paragraph" w:styleId="Heading1">
    <w:name w:val="heading 1"/>
    <w:basedOn w:val="Normal"/>
    <w:next w:val="Normal"/>
    <w:qFormat/>
    <w:rsid w:val="005B2384"/>
    <w:pPr>
      <w:keepNext/>
      <w:outlineLvl w:val="0"/>
    </w:pPr>
    <w:rPr>
      <w:b/>
      <w:bCs/>
      <w:sz w:val="20"/>
      <w:szCs w:val="20"/>
      <w:u w:val="single"/>
    </w:rPr>
  </w:style>
  <w:style w:type="paragraph" w:styleId="Heading2">
    <w:name w:val="heading 2"/>
    <w:basedOn w:val="Normal"/>
    <w:next w:val="Normal"/>
    <w:qFormat/>
    <w:rsid w:val="005B2384"/>
    <w:pPr>
      <w:keepNext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qFormat/>
    <w:rsid w:val="005B2384"/>
    <w:pPr>
      <w:keepNext/>
      <w:outlineLvl w:val="2"/>
    </w:pPr>
    <w:rPr>
      <w:b/>
      <w:bCs/>
      <w:i/>
      <w:iCs/>
      <w:sz w:val="20"/>
      <w:szCs w:val="20"/>
    </w:rPr>
  </w:style>
  <w:style w:type="paragraph" w:styleId="Heading5">
    <w:name w:val="heading 5"/>
    <w:basedOn w:val="Normal"/>
    <w:next w:val="Normal"/>
    <w:qFormat/>
    <w:rsid w:val="009C7106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Return">
    <w:name w:val="envelope return"/>
    <w:basedOn w:val="Normal"/>
    <w:rsid w:val="005B2384"/>
    <w:rPr>
      <w:rFonts w:ascii="Arial" w:hAnsi="Arial" w:cs="Arial"/>
      <w:sz w:val="20"/>
      <w:szCs w:val="20"/>
    </w:rPr>
  </w:style>
  <w:style w:type="paragraph" w:styleId="EnvelopeAddress">
    <w:name w:val="envelope address"/>
    <w:basedOn w:val="Normal"/>
    <w:rsid w:val="005B2384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BodyText">
    <w:name w:val="Body Text"/>
    <w:basedOn w:val="Normal"/>
    <w:rsid w:val="005B2384"/>
    <w:rPr>
      <w:sz w:val="20"/>
      <w:szCs w:val="20"/>
    </w:rPr>
  </w:style>
  <w:style w:type="paragraph" w:styleId="BodyTextIndent2">
    <w:name w:val="Body Text Indent 2"/>
    <w:basedOn w:val="Normal"/>
    <w:rsid w:val="005B2384"/>
    <w:pPr>
      <w:numPr>
        <w:numId w:val="1"/>
      </w:numPr>
    </w:pPr>
    <w:rPr>
      <w:rFonts w:ascii="Arial" w:hAnsi="Arial" w:cs="Arial"/>
      <w:sz w:val="22"/>
      <w:szCs w:val="22"/>
    </w:rPr>
  </w:style>
  <w:style w:type="paragraph" w:styleId="BodyTextIndent3">
    <w:name w:val="Body Text Indent 3"/>
    <w:basedOn w:val="Normal"/>
    <w:rsid w:val="005B2384"/>
    <w:pPr>
      <w:ind w:left="2160" w:firstLine="720"/>
    </w:pPr>
    <w:rPr>
      <w:rFonts w:ascii="Arial" w:hAnsi="Arial" w:cs="Arial"/>
    </w:rPr>
  </w:style>
  <w:style w:type="character" w:styleId="Hyperlink">
    <w:name w:val="Hyperlink"/>
    <w:basedOn w:val="DefaultParagraphFont"/>
    <w:rsid w:val="005B2384"/>
    <w:rPr>
      <w:color w:val="0000FF"/>
      <w:u w:val="single"/>
    </w:rPr>
  </w:style>
  <w:style w:type="paragraph" w:styleId="Header">
    <w:name w:val="header"/>
    <w:basedOn w:val="Normal"/>
    <w:rsid w:val="005B238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B2384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sid w:val="00CB38BC"/>
    <w:rPr>
      <w:color w:val="800080"/>
      <w:u w:val="single"/>
    </w:rPr>
  </w:style>
  <w:style w:type="paragraph" w:styleId="BalloonText">
    <w:name w:val="Balloon Text"/>
    <w:basedOn w:val="Normal"/>
    <w:semiHidden/>
    <w:rsid w:val="00B92967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1218FE"/>
    <w:rPr>
      <w:rFonts w:ascii="Courier New" w:hAnsi="Courier New"/>
      <w:sz w:val="20"/>
      <w:szCs w:val="20"/>
    </w:rPr>
  </w:style>
  <w:style w:type="paragraph" w:styleId="NormalWeb">
    <w:name w:val="Normal (Web)"/>
    <w:basedOn w:val="Normal"/>
    <w:rsid w:val="00DB573F"/>
    <w:pPr>
      <w:spacing w:before="100" w:beforeAutospacing="1" w:after="100" w:afterAutospacing="1"/>
    </w:pPr>
    <w:rPr>
      <w:rFonts w:eastAsia="MS Mincho"/>
      <w:lang w:eastAsia="zh-TW"/>
    </w:rPr>
  </w:style>
  <w:style w:type="character" w:styleId="Emphasis">
    <w:name w:val="Emphasis"/>
    <w:basedOn w:val="DefaultParagraphFont"/>
    <w:qFormat/>
    <w:rsid w:val="00993FE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0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049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rsid w:val="0040344D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D61614"/>
    <w:pPr>
      <w:ind w:left="720"/>
    </w:pPr>
    <w:rPr>
      <w:rFonts w:ascii="Calibri" w:eastAsia="Calibri" w:hAnsi="Calibri"/>
      <w:sz w:val="22"/>
      <w:szCs w:val="22"/>
    </w:rPr>
  </w:style>
  <w:style w:type="character" w:customStyle="1" w:styleId="ilad1">
    <w:name w:val="il_ad1"/>
    <w:basedOn w:val="DefaultParagraphFont"/>
    <w:rsid w:val="008A4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8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9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4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3559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FFFFFF"/>
                        <w:left w:val="single" w:sz="6" w:space="0" w:color="FFFFFF"/>
                        <w:bottom w:val="single" w:sz="6" w:space="0" w:color="FFFFFF"/>
                        <w:right w:val="single" w:sz="6" w:space="0" w:color="FFFFFF"/>
                      </w:divBdr>
                      <w:divsChild>
                        <w:div w:id="520356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615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9351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626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725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380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679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4306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79606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3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5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85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19130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83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301874">
                              <w:marLeft w:val="0"/>
                              <w:marRight w:val="26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832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691404">
      <w:bodyDiv w:val="1"/>
      <w:marLeft w:val="0"/>
      <w:marRight w:val="0"/>
      <w:marTop w:val="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2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ECA36-8EE5-430C-BB53-E6D599247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</vt:lpstr>
    </vt:vector>
  </TitlesOfParts>
  <Company>Right Management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</dc:title>
  <dc:creator>hm7959</dc:creator>
  <cp:lastModifiedBy>Joseph, Kito</cp:lastModifiedBy>
  <cp:revision>3</cp:revision>
  <cp:lastPrinted>2010-01-26T20:12:00Z</cp:lastPrinted>
  <dcterms:created xsi:type="dcterms:W3CDTF">2018-09-09T22:44:00Z</dcterms:created>
  <dcterms:modified xsi:type="dcterms:W3CDTF">2019-08-13T20:33:00Z</dcterms:modified>
</cp:coreProperties>
</file>